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74202E" w14:textId="77777777" w:rsidR="00694268" w:rsidRPr="00843ECF" w:rsidRDefault="00694268" w:rsidP="00424A2B">
      <w:pPr>
        <w:pStyle w:val="Heading2"/>
        <w:pBdr>
          <w:bottom w:val="single" w:sz="6" w:space="1" w:color="auto"/>
        </w:pBdr>
        <w:spacing w:before="0"/>
        <w:contextualSpacing/>
        <w:jc w:val="both"/>
        <w:rPr>
          <w:rFonts w:ascii="National" w:hAnsi="National"/>
          <w:bCs w:val="0"/>
          <w:color w:val="A5A5A5" w:themeColor="accent3"/>
          <w:sz w:val="26"/>
          <w:szCs w:val="28"/>
        </w:rPr>
      </w:pPr>
      <w:bookmarkStart w:id="0" w:name="_GoBack"/>
      <w:bookmarkEnd w:id="0"/>
      <w:r w:rsidRPr="00843ECF">
        <w:rPr>
          <w:rFonts w:ascii="National" w:hAnsi="National"/>
          <w:bCs w:val="0"/>
          <w:color w:val="A5A5A5" w:themeColor="accent3"/>
          <w:sz w:val="26"/>
          <w:szCs w:val="28"/>
        </w:rPr>
        <w:t>Committee Charter Template</w:t>
      </w:r>
    </w:p>
    <w:p w14:paraId="2803655F" w14:textId="77777777" w:rsidR="00694268" w:rsidRPr="00843ECF" w:rsidRDefault="00694268" w:rsidP="00424A2B">
      <w:pPr>
        <w:pStyle w:val="Heading2"/>
        <w:pBdr>
          <w:bottom w:val="single" w:sz="6" w:space="1" w:color="auto"/>
        </w:pBdr>
        <w:spacing w:before="0"/>
        <w:contextualSpacing/>
        <w:jc w:val="both"/>
        <w:rPr>
          <w:rFonts w:ascii="National" w:hAnsi="National"/>
          <w:bCs w:val="0"/>
          <w:sz w:val="24"/>
          <w:szCs w:val="24"/>
        </w:rPr>
      </w:pPr>
    </w:p>
    <w:sdt>
      <w:sdtPr>
        <w:rPr>
          <w:rFonts w:ascii="National" w:hAnsi="National"/>
          <w:bCs w:val="0"/>
          <w:sz w:val="24"/>
          <w:szCs w:val="24"/>
        </w:rPr>
        <w:id w:val="1122345530"/>
        <w:lock w:val="sdtLocked"/>
        <w:placeholder>
          <w:docPart w:val="DefaultPlaceholder_-1854013440"/>
        </w:placeholder>
      </w:sdtPr>
      <w:sdtEndPr>
        <w:rPr>
          <w:bCs/>
        </w:rPr>
      </w:sdtEndPr>
      <w:sdtContent>
        <w:p w14:paraId="2554AD21" w14:textId="7FAE6072" w:rsidR="00235AEA" w:rsidRPr="00843ECF" w:rsidRDefault="00235AEA" w:rsidP="00424A2B">
          <w:pPr>
            <w:pStyle w:val="Heading2"/>
            <w:pBdr>
              <w:bottom w:val="single" w:sz="6" w:space="1" w:color="auto"/>
            </w:pBdr>
            <w:spacing w:before="0"/>
            <w:contextualSpacing/>
            <w:jc w:val="both"/>
            <w:rPr>
              <w:rFonts w:ascii="National" w:hAnsi="National"/>
              <w:sz w:val="24"/>
              <w:szCs w:val="24"/>
            </w:rPr>
          </w:pPr>
          <w:r w:rsidRPr="00843ECF">
            <w:rPr>
              <w:rFonts w:ascii="National" w:hAnsi="National"/>
              <w:bCs w:val="0"/>
              <w:sz w:val="24"/>
              <w:szCs w:val="24"/>
            </w:rPr>
            <w:t>1.</w:t>
          </w:r>
          <w:r w:rsidRPr="00843ECF">
            <w:rPr>
              <w:rFonts w:ascii="National" w:hAnsi="National"/>
              <w:sz w:val="24"/>
              <w:szCs w:val="24"/>
            </w:rPr>
            <w:t xml:space="preserve"> </w:t>
          </w:r>
          <w:r w:rsidR="00A96A5C" w:rsidRPr="00843ECF">
            <w:rPr>
              <w:rFonts w:ascii="National" w:hAnsi="National"/>
              <w:sz w:val="24"/>
              <w:szCs w:val="24"/>
            </w:rPr>
            <w:t xml:space="preserve">[Title of Committee] </w:t>
          </w:r>
          <w:r w:rsidR="003575E4" w:rsidRPr="00843ECF">
            <w:rPr>
              <w:rFonts w:ascii="National" w:hAnsi="National"/>
              <w:sz w:val="24"/>
              <w:szCs w:val="24"/>
            </w:rPr>
            <w:t>Overview</w:t>
          </w:r>
        </w:p>
      </w:sdtContent>
    </w:sdt>
    <w:p w14:paraId="3C8286A2" w14:textId="77777777" w:rsidR="00235AEA" w:rsidRPr="00843ECF" w:rsidRDefault="00A03F64" w:rsidP="003112D4">
      <w:pPr>
        <w:pStyle w:val="Heading2"/>
        <w:contextualSpacing/>
        <w:rPr>
          <w:rFonts w:ascii="National" w:hAnsi="National"/>
          <w:b w:val="0"/>
          <w:bCs w:val="0"/>
          <w:sz w:val="22"/>
          <w:szCs w:val="22"/>
        </w:rPr>
      </w:pPr>
      <w:sdt>
        <w:sdtPr>
          <w:rPr>
            <w:rFonts w:ascii="National" w:hAnsi="National"/>
            <w:b w:val="0"/>
            <w:bCs w:val="0"/>
            <w:color w:val="000000" w:themeColor="text1"/>
            <w:sz w:val="22"/>
            <w:szCs w:val="22"/>
          </w:rPr>
          <w:id w:val="14358139"/>
          <w:placeholder>
            <w:docPart w:val="D7EA47E9299040A18179E80F3265E9D2"/>
          </w:placeholder>
        </w:sdtPr>
        <w:sdtEndPr/>
        <w:sdtContent>
          <w:r w:rsidR="003112D4" w:rsidRPr="00843ECF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Establishment Date</w:t>
          </w:r>
          <w:r w:rsidR="00235AEA" w:rsidRPr="00843ECF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:</w:t>
          </w:r>
        </w:sdtContent>
      </w:sdt>
      <w:r w:rsidR="00235AEA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 </w:t>
      </w:r>
      <w:r w:rsidR="000D13BB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Click or tap here to enter </w:t>
      </w:r>
      <w:r w:rsidR="003112D4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Committee establishment </w:t>
      </w:r>
      <w:r w:rsidR="00047CDA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date</w:t>
      </w:r>
      <w:r w:rsidR="003112D4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: </w:t>
      </w:r>
      <w:r w:rsidR="00047CDA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MM/DD/YY</w:t>
      </w:r>
      <w:r w:rsidR="00100BDC" w:rsidRPr="00843ECF">
        <w:rPr>
          <w:rFonts w:ascii="National" w:hAnsi="National"/>
          <w:b w:val="0"/>
          <w:bCs w:val="0"/>
          <w:sz w:val="22"/>
          <w:szCs w:val="22"/>
        </w:rPr>
        <w:t>YY</w:t>
      </w:r>
    </w:p>
    <w:p w14:paraId="516BC964" w14:textId="6D9CC7E1" w:rsidR="003112D4" w:rsidRPr="00843ECF" w:rsidRDefault="003112D4" w:rsidP="00424A2B">
      <w:pPr>
        <w:pStyle w:val="Heading2"/>
        <w:contextualSpacing/>
        <w:jc w:val="both"/>
        <w:rPr>
          <w:rFonts w:ascii="National" w:hAnsi="National"/>
          <w:b w:val="0"/>
          <w:bCs w:val="0"/>
          <w:color w:val="000000" w:themeColor="text1"/>
          <w:sz w:val="22"/>
          <w:szCs w:val="22"/>
        </w:rPr>
      </w:pPr>
    </w:p>
    <w:p w14:paraId="32ACE69E" w14:textId="77777777" w:rsidR="00E23345" w:rsidRPr="00843ECF" w:rsidRDefault="00E23345" w:rsidP="00424A2B">
      <w:pPr>
        <w:pStyle w:val="Heading2"/>
        <w:contextualSpacing/>
        <w:jc w:val="both"/>
        <w:rPr>
          <w:rFonts w:ascii="National" w:hAnsi="National"/>
          <w:b w:val="0"/>
          <w:bCs w:val="0"/>
          <w:color w:val="000000" w:themeColor="text1"/>
          <w:sz w:val="22"/>
          <w:szCs w:val="22"/>
        </w:rPr>
      </w:pPr>
    </w:p>
    <w:sdt>
      <w:sdtPr>
        <w:rPr>
          <w:rFonts w:ascii="National" w:hAnsi="National"/>
          <w:bCs w:val="0"/>
          <w:sz w:val="24"/>
          <w:szCs w:val="24"/>
        </w:rPr>
        <w:id w:val="-1498796924"/>
        <w:lock w:val="sdtContentLocked"/>
        <w:placeholder>
          <w:docPart w:val="DefaultPlaceholder_-1854013440"/>
        </w:placeholder>
      </w:sdtPr>
      <w:sdtEndPr>
        <w:rPr>
          <w:bCs/>
        </w:rPr>
      </w:sdtEndPr>
      <w:sdtContent>
        <w:p w14:paraId="2F19D22D" w14:textId="3F62FB75" w:rsidR="00E766B0" w:rsidRPr="00843ECF" w:rsidRDefault="00E766B0" w:rsidP="00424A2B">
          <w:pPr>
            <w:pStyle w:val="Heading2"/>
            <w:pBdr>
              <w:bottom w:val="single" w:sz="6" w:space="1" w:color="auto"/>
            </w:pBdr>
            <w:spacing w:before="0"/>
            <w:contextualSpacing/>
            <w:jc w:val="both"/>
            <w:rPr>
              <w:rFonts w:ascii="National" w:hAnsi="National"/>
              <w:sz w:val="24"/>
              <w:szCs w:val="24"/>
            </w:rPr>
          </w:pPr>
          <w:r w:rsidRPr="00843ECF">
            <w:rPr>
              <w:rFonts w:ascii="National" w:hAnsi="National"/>
              <w:bCs w:val="0"/>
              <w:sz w:val="24"/>
              <w:szCs w:val="24"/>
            </w:rPr>
            <w:t>2.</w:t>
          </w:r>
          <w:r w:rsidRPr="00843ECF">
            <w:rPr>
              <w:rFonts w:ascii="National" w:hAnsi="National"/>
              <w:sz w:val="24"/>
              <w:szCs w:val="24"/>
            </w:rPr>
            <w:t xml:space="preserve"> </w:t>
          </w:r>
          <w:r w:rsidR="00B74DC1" w:rsidRPr="00843ECF">
            <w:rPr>
              <w:rFonts w:ascii="National" w:hAnsi="National"/>
              <w:sz w:val="24"/>
              <w:szCs w:val="24"/>
            </w:rPr>
            <w:t>Mission</w:t>
          </w:r>
        </w:p>
      </w:sdtContent>
    </w:sdt>
    <w:p w14:paraId="0CA0E1D1" w14:textId="7FAD4846" w:rsidR="00B74DC1" w:rsidRPr="00843ECF" w:rsidRDefault="00BD4BD7" w:rsidP="00424A2B">
      <w:pPr>
        <w:pStyle w:val="Heading2"/>
        <w:contextualSpacing/>
        <w:jc w:val="both"/>
        <w:rPr>
          <w:rFonts w:ascii="National" w:hAnsi="National"/>
          <w:b w:val="0"/>
          <w:bCs w:val="0"/>
          <w:color w:val="000000" w:themeColor="text1"/>
          <w:sz w:val="22"/>
          <w:szCs w:val="22"/>
        </w:rPr>
      </w:pPr>
      <w:r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Click or t</w:t>
      </w:r>
      <w:r w:rsidR="00E85F58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ap</w:t>
      </w:r>
      <w:r w:rsidR="0018071A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 here</w:t>
      </w:r>
      <w:r w:rsidR="00E85F58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 to </w:t>
      </w:r>
      <w:r w:rsidR="0026363F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provide </w:t>
      </w:r>
      <w:r w:rsidR="00F07BE4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a brief statement of USC’s </w:t>
      </w:r>
      <w:r w:rsidR="00B74DC1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mission</w:t>
      </w:r>
      <w:r w:rsidR="00F07BE4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 and/or </w:t>
      </w:r>
      <w:r w:rsidR="00B74DC1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vision for this Committee. Include information on who the Committee serves within the USC community. Include a reference and link to any University</w:t>
      </w:r>
      <w:r w:rsidR="00DD3471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 </w:t>
      </w:r>
      <w:r w:rsidR="00B74DC1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policies</w:t>
      </w:r>
      <w:r w:rsidR="00DD3471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,</w:t>
      </w:r>
      <w:r w:rsidR="00B74DC1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 or procedures, if applicable. </w:t>
      </w:r>
    </w:p>
    <w:p w14:paraId="1303BDC2" w14:textId="2E181A2F" w:rsidR="00BD4BD7" w:rsidRPr="00843ECF" w:rsidRDefault="00BD4BD7" w:rsidP="00B74DC1">
      <w:pPr>
        <w:pStyle w:val="Heading2"/>
        <w:contextualSpacing/>
        <w:jc w:val="both"/>
        <w:rPr>
          <w:rFonts w:ascii="National" w:hAnsi="National"/>
          <w:b w:val="0"/>
          <w:bCs w:val="0"/>
          <w:sz w:val="22"/>
          <w:szCs w:val="22"/>
        </w:rPr>
      </w:pPr>
    </w:p>
    <w:p w14:paraId="6DB14E4B" w14:textId="77777777" w:rsidR="00E23345" w:rsidRPr="00843ECF" w:rsidRDefault="00E23345" w:rsidP="00B74DC1">
      <w:pPr>
        <w:pStyle w:val="Heading2"/>
        <w:contextualSpacing/>
        <w:jc w:val="both"/>
        <w:rPr>
          <w:rFonts w:ascii="National" w:hAnsi="National"/>
          <w:b w:val="0"/>
          <w:bCs w:val="0"/>
          <w:sz w:val="22"/>
          <w:szCs w:val="22"/>
        </w:rPr>
      </w:pPr>
    </w:p>
    <w:sdt>
      <w:sdtPr>
        <w:rPr>
          <w:rFonts w:ascii="National" w:hAnsi="National"/>
          <w:bCs w:val="0"/>
          <w:sz w:val="24"/>
          <w:szCs w:val="24"/>
        </w:rPr>
        <w:id w:val="-2135161216"/>
        <w:lock w:val="sdtContentLocked"/>
        <w:placeholder>
          <w:docPart w:val="DefaultPlaceholder_-1854013440"/>
        </w:placeholder>
      </w:sdtPr>
      <w:sdtEndPr>
        <w:rPr>
          <w:bCs/>
        </w:rPr>
      </w:sdtEndPr>
      <w:sdtContent>
        <w:p w14:paraId="1193831C" w14:textId="03110E4E" w:rsidR="0010515F" w:rsidRPr="00843ECF" w:rsidRDefault="0010515F" w:rsidP="0010515F">
          <w:pPr>
            <w:pStyle w:val="Heading2"/>
            <w:pBdr>
              <w:bottom w:val="single" w:sz="6" w:space="1" w:color="auto"/>
            </w:pBdr>
            <w:spacing w:before="0"/>
            <w:contextualSpacing/>
            <w:jc w:val="both"/>
            <w:rPr>
              <w:rFonts w:ascii="National" w:hAnsi="National"/>
              <w:sz w:val="24"/>
              <w:szCs w:val="24"/>
            </w:rPr>
          </w:pPr>
          <w:r w:rsidRPr="00843ECF">
            <w:rPr>
              <w:rFonts w:ascii="National" w:hAnsi="National"/>
              <w:bCs w:val="0"/>
              <w:sz w:val="24"/>
              <w:szCs w:val="24"/>
            </w:rPr>
            <w:t>3.</w:t>
          </w:r>
          <w:r w:rsidRPr="00843ECF">
            <w:rPr>
              <w:rFonts w:ascii="National" w:hAnsi="National"/>
              <w:sz w:val="24"/>
              <w:szCs w:val="24"/>
            </w:rPr>
            <w:t xml:space="preserve"> </w:t>
          </w:r>
          <w:r w:rsidR="00B74DC1" w:rsidRPr="00843ECF">
            <w:rPr>
              <w:rFonts w:ascii="National" w:hAnsi="National"/>
              <w:sz w:val="24"/>
              <w:szCs w:val="24"/>
            </w:rPr>
            <w:t>Authority and Responsibilities</w:t>
          </w:r>
        </w:p>
      </w:sdtContent>
    </w:sdt>
    <w:p w14:paraId="36DE40E9" w14:textId="2D39954C" w:rsidR="004E6B10" w:rsidRPr="00843ECF" w:rsidRDefault="00BD4BD7" w:rsidP="00180156">
      <w:pPr>
        <w:pStyle w:val="Heading2"/>
        <w:contextualSpacing/>
        <w:jc w:val="both"/>
        <w:rPr>
          <w:rFonts w:ascii="National" w:hAnsi="National"/>
          <w:b w:val="0"/>
          <w:bCs w:val="0"/>
          <w:color w:val="000000" w:themeColor="text1"/>
          <w:sz w:val="22"/>
          <w:szCs w:val="22"/>
        </w:rPr>
      </w:pPr>
      <w:r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Click or t</w:t>
      </w:r>
      <w:r w:rsidR="00E85F58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ap</w:t>
      </w:r>
      <w:r w:rsidR="0018071A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 here</w:t>
      </w:r>
      <w:r w:rsidR="00E85F58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 </w:t>
      </w:r>
      <w:r w:rsidR="00B74DC1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to</w:t>
      </w:r>
      <w:r w:rsidR="00180156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 list</w:t>
      </w:r>
      <w:r w:rsidR="00B74DC1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 </w:t>
      </w:r>
      <w:r w:rsidR="00180156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in bulleted format the governing authority</w:t>
      </w:r>
      <w:r w:rsidR="00B74DC1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 and responsibilities of the Committee.</w:t>
      </w:r>
      <w:r w:rsidR="00180156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 Include and list any reports the </w:t>
      </w:r>
      <w:r w:rsidR="00CF5447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C</w:t>
      </w:r>
      <w:r w:rsidR="00180156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ommittee will receive and review. </w:t>
      </w:r>
      <w:r w:rsidR="000E42E5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P</w:t>
      </w:r>
      <w:r w:rsidR="004E6B10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rovide information on </w:t>
      </w:r>
      <w:proofErr w:type="gramStart"/>
      <w:r w:rsidR="004E6B10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whether or not</w:t>
      </w:r>
      <w:proofErr w:type="gramEnd"/>
      <w:r w:rsidR="004E6B10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 the Committee will be responsible for any supplementary reviews/reports, in addition to the Committee’s main advisory and oversight roles</w:t>
      </w:r>
      <w:r w:rsidR="000E42E5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 in a separate list or paragraph</w:t>
      </w:r>
      <w:r w:rsidR="004E6B10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.</w:t>
      </w:r>
    </w:p>
    <w:p w14:paraId="678A130A" w14:textId="46158F8D" w:rsidR="00BD4BD7" w:rsidRPr="00843ECF" w:rsidRDefault="00BD4BD7" w:rsidP="0010515F">
      <w:pPr>
        <w:pStyle w:val="Heading2"/>
        <w:contextualSpacing/>
        <w:jc w:val="both"/>
        <w:rPr>
          <w:rFonts w:ascii="National" w:hAnsi="National"/>
          <w:b w:val="0"/>
          <w:bCs w:val="0"/>
          <w:sz w:val="22"/>
          <w:szCs w:val="22"/>
        </w:rPr>
      </w:pPr>
    </w:p>
    <w:p w14:paraId="4430FB40" w14:textId="77777777" w:rsidR="00E23345" w:rsidRPr="00843ECF" w:rsidRDefault="00E23345" w:rsidP="0010515F">
      <w:pPr>
        <w:pStyle w:val="Heading2"/>
        <w:contextualSpacing/>
        <w:jc w:val="both"/>
        <w:rPr>
          <w:rFonts w:ascii="National" w:hAnsi="National"/>
          <w:b w:val="0"/>
          <w:bCs w:val="0"/>
          <w:sz w:val="22"/>
          <w:szCs w:val="22"/>
        </w:rPr>
      </w:pPr>
    </w:p>
    <w:sdt>
      <w:sdtPr>
        <w:rPr>
          <w:rFonts w:ascii="National" w:hAnsi="National"/>
          <w:bCs w:val="0"/>
          <w:sz w:val="24"/>
          <w:szCs w:val="24"/>
        </w:rPr>
        <w:id w:val="-1595929130"/>
        <w:lock w:val="sdtContentLocked"/>
        <w:placeholder>
          <w:docPart w:val="DefaultPlaceholder_-1854013440"/>
        </w:placeholder>
      </w:sdtPr>
      <w:sdtEndPr>
        <w:rPr>
          <w:bCs/>
        </w:rPr>
      </w:sdtEndPr>
      <w:sdtContent>
        <w:p w14:paraId="37094CE9" w14:textId="7E990C0E" w:rsidR="00820951" w:rsidRPr="00843ECF" w:rsidRDefault="00820951" w:rsidP="00820951">
          <w:pPr>
            <w:pStyle w:val="Heading2"/>
            <w:pBdr>
              <w:bottom w:val="single" w:sz="6" w:space="1" w:color="auto"/>
            </w:pBdr>
            <w:spacing w:before="0"/>
            <w:contextualSpacing/>
            <w:jc w:val="both"/>
            <w:rPr>
              <w:rFonts w:ascii="National" w:hAnsi="National"/>
              <w:sz w:val="24"/>
              <w:szCs w:val="24"/>
            </w:rPr>
          </w:pPr>
          <w:r w:rsidRPr="00843ECF">
            <w:rPr>
              <w:rFonts w:ascii="National" w:hAnsi="National"/>
              <w:bCs w:val="0"/>
              <w:sz w:val="24"/>
              <w:szCs w:val="24"/>
            </w:rPr>
            <w:t>4.</w:t>
          </w:r>
          <w:r w:rsidRPr="00843ECF">
            <w:rPr>
              <w:rFonts w:ascii="National" w:hAnsi="National"/>
              <w:sz w:val="24"/>
              <w:szCs w:val="24"/>
            </w:rPr>
            <w:t xml:space="preserve"> </w:t>
          </w:r>
          <w:r w:rsidR="00180156" w:rsidRPr="00843ECF">
            <w:rPr>
              <w:rFonts w:ascii="National" w:hAnsi="National"/>
              <w:sz w:val="24"/>
              <w:szCs w:val="24"/>
            </w:rPr>
            <w:t>Membership</w:t>
          </w:r>
        </w:p>
      </w:sdtContent>
    </w:sdt>
    <w:p w14:paraId="7AD85E28" w14:textId="77777777" w:rsidR="00180156" w:rsidRPr="00843ECF" w:rsidRDefault="00180156" w:rsidP="00180156">
      <w:pPr>
        <w:pStyle w:val="Heading2"/>
        <w:contextualSpacing/>
        <w:jc w:val="both"/>
        <w:rPr>
          <w:rFonts w:ascii="National" w:hAnsi="National"/>
          <w:b w:val="0"/>
          <w:bCs w:val="0"/>
          <w:color w:val="000000" w:themeColor="text1"/>
          <w:sz w:val="22"/>
          <w:szCs w:val="22"/>
        </w:rPr>
      </w:pPr>
      <w:r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Click or tap here to list Committee </w:t>
      </w:r>
      <w:r w:rsidR="00C126CE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representatives; include key areas/functions</w:t>
      </w:r>
      <w:r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. Include information on how often and when Committee member</w:t>
      </w:r>
      <w:r w:rsidR="00C126CE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s</w:t>
      </w:r>
      <w:r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 will be confirmed</w:t>
      </w:r>
      <w:r w:rsidR="00DD3471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,</w:t>
      </w:r>
      <w:r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 and how often changes in membership are made.</w:t>
      </w:r>
    </w:p>
    <w:p w14:paraId="59A12ABA" w14:textId="262396BA" w:rsidR="00180156" w:rsidRPr="00843ECF" w:rsidRDefault="00180156" w:rsidP="00180156">
      <w:pPr>
        <w:pStyle w:val="Heading2"/>
        <w:contextualSpacing/>
        <w:jc w:val="both"/>
        <w:rPr>
          <w:rFonts w:ascii="National" w:hAnsi="National"/>
          <w:b w:val="0"/>
          <w:bCs w:val="0"/>
          <w:color w:val="000000" w:themeColor="text1"/>
          <w:sz w:val="22"/>
          <w:szCs w:val="22"/>
        </w:rPr>
      </w:pPr>
    </w:p>
    <w:p w14:paraId="3E5A1432" w14:textId="77777777" w:rsidR="00E23345" w:rsidRPr="00843ECF" w:rsidRDefault="00E23345" w:rsidP="00180156">
      <w:pPr>
        <w:pStyle w:val="Heading2"/>
        <w:contextualSpacing/>
        <w:jc w:val="both"/>
        <w:rPr>
          <w:rFonts w:ascii="National" w:hAnsi="National"/>
          <w:b w:val="0"/>
          <w:bCs w:val="0"/>
          <w:color w:val="000000" w:themeColor="text1"/>
          <w:sz w:val="22"/>
          <w:szCs w:val="22"/>
        </w:rPr>
      </w:pPr>
    </w:p>
    <w:sdt>
      <w:sdtPr>
        <w:rPr>
          <w:rFonts w:ascii="National" w:hAnsi="National"/>
          <w:bCs w:val="0"/>
          <w:sz w:val="24"/>
          <w:szCs w:val="24"/>
        </w:rPr>
        <w:id w:val="1676231037"/>
        <w:lock w:val="sdtContentLocked"/>
        <w:placeholder>
          <w:docPart w:val="DefaultPlaceholder_-1854013440"/>
        </w:placeholder>
      </w:sdtPr>
      <w:sdtEndPr>
        <w:rPr>
          <w:bCs/>
        </w:rPr>
      </w:sdtEndPr>
      <w:sdtContent>
        <w:p w14:paraId="16F107B3" w14:textId="22690517" w:rsidR="00180156" w:rsidRPr="00843ECF" w:rsidRDefault="00180156" w:rsidP="00180156">
          <w:pPr>
            <w:pStyle w:val="Heading2"/>
            <w:pBdr>
              <w:bottom w:val="single" w:sz="6" w:space="1" w:color="auto"/>
            </w:pBdr>
            <w:spacing w:before="0"/>
            <w:contextualSpacing/>
            <w:jc w:val="both"/>
            <w:rPr>
              <w:rFonts w:ascii="National" w:hAnsi="National"/>
              <w:sz w:val="24"/>
              <w:szCs w:val="24"/>
            </w:rPr>
          </w:pPr>
          <w:r w:rsidRPr="00843ECF">
            <w:rPr>
              <w:rFonts w:ascii="National" w:hAnsi="National"/>
              <w:bCs w:val="0"/>
              <w:sz w:val="24"/>
              <w:szCs w:val="24"/>
            </w:rPr>
            <w:t>5.</w:t>
          </w:r>
          <w:r w:rsidRPr="00843ECF">
            <w:rPr>
              <w:rFonts w:ascii="National" w:hAnsi="National"/>
              <w:sz w:val="24"/>
              <w:szCs w:val="24"/>
            </w:rPr>
            <w:t xml:space="preserve"> Meetings</w:t>
          </w:r>
        </w:p>
      </w:sdtContent>
    </w:sdt>
    <w:p w14:paraId="37C1279C" w14:textId="77777777" w:rsidR="00180156" w:rsidRPr="00843ECF" w:rsidRDefault="00180156" w:rsidP="00180156">
      <w:pPr>
        <w:pStyle w:val="Heading2"/>
        <w:contextualSpacing/>
        <w:jc w:val="both"/>
        <w:rPr>
          <w:rFonts w:ascii="National" w:hAnsi="National"/>
          <w:b w:val="0"/>
          <w:bCs w:val="0"/>
          <w:color w:val="000000" w:themeColor="text1"/>
          <w:sz w:val="22"/>
          <w:szCs w:val="22"/>
        </w:rPr>
      </w:pPr>
      <w:r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Click or tap here to </w:t>
      </w:r>
      <w:r w:rsidR="00E659B9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provide information on</w:t>
      </w:r>
      <w:r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 Committee </w:t>
      </w:r>
      <w:r w:rsidR="00E659B9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meetings</w:t>
      </w:r>
      <w:r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. Include information on </w:t>
      </w:r>
      <w:r w:rsidR="00DD3471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how often the Committee will convene,</w:t>
      </w:r>
      <w:r w:rsidR="00E659B9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 when a quorum is achieved</w:t>
      </w:r>
      <w:r w:rsidR="00DD3471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, and acceptable forms of attendance (In-person, vs virtually)</w:t>
      </w:r>
      <w:r w:rsidR="00E659B9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.</w:t>
      </w:r>
    </w:p>
    <w:p w14:paraId="08194D63" w14:textId="20C5859A" w:rsidR="00BD4BD7" w:rsidRPr="00843ECF" w:rsidRDefault="00BD4BD7" w:rsidP="00820951">
      <w:pPr>
        <w:pStyle w:val="Heading2"/>
        <w:contextualSpacing/>
        <w:jc w:val="both"/>
        <w:rPr>
          <w:rFonts w:ascii="National" w:hAnsi="National"/>
          <w:b w:val="0"/>
          <w:bCs w:val="0"/>
          <w:sz w:val="22"/>
          <w:szCs w:val="22"/>
        </w:rPr>
      </w:pPr>
    </w:p>
    <w:p w14:paraId="54A32AB4" w14:textId="77777777" w:rsidR="00E23345" w:rsidRPr="00843ECF" w:rsidRDefault="00E23345" w:rsidP="00820951">
      <w:pPr>
        <w:pStyle w:val="Heading2"/>
        <w:contextualSpacing/>
        <w:jc w:val="both"/>
        <w:rPr>
          <w:rFonts w:ascii="National" w:hAnsi="National"/>
          <w:b w:val="0"/>
          <w:bCs w:val="0"/>
          <w:sz w:val="22"/>
          <w:szCs w:val="22"/>
        </w:rPr>
      </w:pPr>
    </w:p>
    <w:sdt>
      <w:sdtPr>
        <w:rPr>
          <w:rFonts w:ascii="National" w:hAnsi="National"/>
          <w:sz w:val="24"/>
          <w:szCs w:val="24"/>
        </w:rPr>
        <w:id w:val="-1903353224"/>
        <w:lock w:val="sdtContentLocked"/>
        <w:placeholder>
          <w:docPart w:val="DefaultPlaceholder_-1854013440"/>
        </w:placeholder>
      </w:sdtPr>
      <w:sdtEndPr/>
      <w:sdtContent>
        <w:p w14:paraId="4DBA8DE7" w14:textId="22BCFD1E" w:rsidR="00C126CE" w:rsidRPr="00843ECF" w:rsidRDefault="00C126CE" w:rsidP="00191069">
          <w:pPr>
            <w:pStyle w:val="Heading2"/>
            <w:pBdr>
              <w:bottom w:val="single" w:sz="6" w:space="1" w:color="auto"/>
            </w:pBdr>
            <w:spacing w:before="0"/>
            <w:contextualSpacing/>
            <w:jc w:val="both"/>
            <w:rPr>
              <w:rFonts w:ascii="National" w:hAnsi="National"/>
              <w:sz w:val="24"/>
              <w:szCs w:val="24"/>
            </w:rPr>
          </w:pPr>
          <w:r w:rsidRPr="00843ECF">
            <w:rPr>
              <w:rFonts w:ascii="National" w:hAnsi="National"/>
              <w:sz w:val="24"/>
              <w:szCs w:val="24"/>
            </w:rPr>
            <w:t>6</w:t>
          </w:r>
          <w:r w:rsidR="00486756" w:rsidRPr="00843ECF">
            <w:rPr>
              <w:rFonts w:ascii="National" w:hAnsi="National"/>
              <w:sz w:val="24"/>
              <w:szCs w:val="24"/>
            </w:rPr>
            <w:t>.</w:t>
          </w:r>
          <w:r w:rsidRPr="00843ECF">
            <w:rPr>
              <w:rFonts w:ascii="National" w:hAnsi="National"/>
              <w:sz w:val="24"/>
              <w:szCs w:val="24"/>
            </w:rPr>
            <w:t xml:space="preserve"> Agenda, Minutes, and Reports</w:t>
          </w:r>
        </w:p>
      </w:sdtContent>
    </w:sdt>
    <w:p w14:paraId="08E2C6F0" w14:textId="77777777" w:rsidR="00C126CE" w:rsidRPr="00843ECF" w:rsidRDefault="00C126CE" w:rsidP="00C126CE">
      <w:pPr>
        <w:pStyle w:val="Heading2"/>
        <w:contextualSpacing/>
        <w:jc w:val="both"/>
        <w:rPr>
          <w:rFonts w:ascii="National" w:hAnsi="National"/>
          <w:b w:val="0"/>
          <w:bCs w:val="0"/>
          <w:color w:val="000000" w:themeColor="text1"/>
          <w:sz w:val="22"/>
          <w:szCs w:val="22"/>
        </w:rPr>
      </w:pPr>
      <w:r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Click or tap here to provide information on who will provide administrative support and develop the meeting agendas. </w:t>
      </w:r>
      <w:r w:rsidR="00CF2395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Provide a list of what will be recorded in the meeting minutes and who is responsible for recording and sharing.  </w:t>
      </w:r>
    </w:p>
    <w:p w14:paraId="69C0902C" w14:textId="12AA195B" w:rsidR="003A5773" w:rsidRPr="00843ECF" w:rsidRDefault="003A5773" w:rsidP="00191069">
      <w:pPr>
        <w:pStyle w:val="Heading2"/>
        <w:contextualSpacing/>
        <w:jc w:val="both"/>
        <w:rPr>
          <w:rFonts w:ascii="National" w:hAnsi="National"/>
          <w:b w:val="0"/>
          <w:bCs w:val="0"/>
          <w:color w:val="000000" w:themeColor="text1"/>
          <w:sz w:val="22"/>
          <w:szCs w:val="22"/>
        </w:rPr>
      </w:pPr>
    </w:p>
    <w:p w14:paraId="229B62FF" w14:textId="77777777" w:rsidR="00E23345" w:rsidRPr="00843ECF" w:rsidRDefault="00E23345" w:rsidP="00191069">
      <w:pPr>
        <w:pStyle w:val="Heading2"/>
        <w:contextualSpacing/>
        <w:jc w:val="both"/>
        <w:rPr>
          <w:rFonts w:ascii="National" w:hAnsi="National"/>
          <w:b w:val="0"/>
          <w:bCs w:val="0"/>
          <w:color w:val="000000" w:themeColor="text1"/>
          <w:sz w:val="22"/>
          <w:szCs w:val="22"/>
        </w:rPr>
      </w:pPr>
    </w:p>
    <w:sdt>
      <w:sdtPr>
        <w:rPr>
          <w:rFonts w:ascii="National" w:hAnsi="National"/>
          <w:sz w:val="24"/>
          <w:szCs w:val="24"/>
        </w:rPr>
        <w:id w:val="1056429353"/>
        <w:lock w:val="sdtContentLocked"/>
        <w:placeholder>
          <w:docPart w:val="DefaultPlaceholder_-1854013440"/>
        </w:placeholder>
      </w:sdtPr>
      <w:sdtEndPr/>
      <w:sdtContent>
        <w:p w14:paraId="1B67D6CE" w14:textId="1E6B8FE3" w:rsidR="00BD4BD7" w:rsidRPr="00843ECF" w:rsidRDefault="00E23345" w:rsidP="00BD4BD7">
          <w:pPr>
            <w:pStyle w:val="Heading2"/>
            <w:pBdr>
              <w:bottom w:val="single" w:sz="6" w:space="1" w:color="auto"/>
            </w:pBdr>
            <w:spacing w:before="0"/>
            <w:contextualSpacing/>
            <w:jc w:val="both"/>
            <w:rPr>
              <w:rFonts w:ascii="National" w:hAnsi="National"/>
              <w:sz w:val="24"/>
              <w:szCs w:val="24"/>
            </w:rPr>
          </w:pPr>
          <w:r w:rsidRPr="00843ECF">
            <w:rPr>
              <w:rFonts w:ascii="National" w:hAnsi="National"/>
              <w:sz w:val="24"/>
              <w:szCs w:val="24"/>
            </w:rPr>
            <w:t>7</w:t>
          </w:r>
          <w:r w:rsidR="00BD4BD7" w:rsidRPr="00843ECF">
            <w:rPr>
              <w:rFonts w:ascii="National" w:hAnsi="National"/>
              <w:sz w:val="24"/>
              <w:szCs w:val="24"/>
            </w:rPr>
            <w:t>. Contacts</w:t>
          </w:r>
        </w:p>
      </w:sdtContent>
    </w:sdt>
    <w:p w14:paraId="79A8691C" w14:textId="77777777" w:rsidR="00BD4BD7" w:rsidRPr="00843ECF" w:rsidRDefault="00BD4BD7" w:rsidP="00BD4BD7">
      <w:pPr>
        <w:pStyle w:val="Heading2"/>
        <w:contextualSpacing/>
        <w:jc w:val="both"/>
        <w:rPr>
          <w:rFonts w:ascii="National" w:hAnsi="National"/>
          <w:b w:val="0"/>
          <w:bCs w:val="0"/>
          <w:color w:val="000000" w:themeColor="text1"/>
          <w:sz w:val="22"/>
          <w:szCs w:val="22"/>
        </w:rPr>
      </w:pPr>
      <w:r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Please direct any questions regarding </w:t>
      </w:r>
      <w:r w:rsidR="008A5895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the Committee</w:t>
      </w:r>
      <w:r w:rsidR="00AC706F"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 </w:t>
      </w:r>
      <w:r w:rsidRPr="00843ECF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to: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055"/>
        <w:gridCol w:w="3060"/>
        <w:gridCol w:w="3240"/>
      </w:tblGrid>
      <w:tr w:rsidR="00BD4BD7" w:rsidRPr="00843ECF" w14:paraId="5D4AF109" w14:textId="77777777" w:rsidTr="00424A2B">
        <w:tc>
          <w:tcPr>
            <w:tcW w:w="3055" w:type="dxa"/>
            <w:shd w:val="clear" w:color="auto" w:fill="941B1E"/>
          </w:tcPr>
          <w:p w14:paraId="4CD553ED" w14:textId="77777777" w:rsidR="00BD4BD7" w:rsidRPr="00843ECF" w:rsidRDefault="00BD4BD7" w:rsidP="00424A2B">
            <w:pPr>
              <w:contextualSpacing/>
              <w:jc w:val="both"/>
              <w:rPr>
                <w:rFonts w:ascii="National" w:hAnsi="National"/>
                <w:b/>
                <w:bCs/>
                <w:color w:val="FFFFFF" w:themeColor="background1"/>
              </w:rPr>
            </w:pPr>
            <w:r w:rsidRPr="00843ECF">
              <w:rPr>
                <w:rFonts w:ascii="National" w:hAnsi="National"/>
                <w:b/>
                <w:bCs/>
                <w:color w:val="FFFFFF" w:themeColor="background1"/>
              </w:rPr>
              <w:t>OFFICE</w:t>
            </w:r>
          </w:p>
        </w:tc>
        <w:tc>
          <w:tcPr>
            <w:tcW w:w="3060" w:type="dxa"/>
            <w:shd w:val="clear" w:color="auto" w:fill="941B1E"/>
          </w:tcPr>
          <w:p w14:paraId="2F019592" w14:textId="77777777" w:rsidR="00BD4BD7" w:rsidRPr="00843ECF" w:rsidRDefault="00BD4BD7" w:rsidP="00424A2B">
            <w:pPr>
              <w:contextualSpacing/>
              <w:jc w:val="both"/>
              <w:rPr>
                <w:rFonts w:ascii="National" w:hAnsi="National"/>
                <w:b/>
                <w:color w:val="FFFFFF" w:themeColor="background1"/>
              </w:rPr>
            </w:pPr>
            <w:r w:rsidRPr="00843ECF">
              <w:rPr>
                <w:rFonts w:ascii="National" w:hAnsi="National"/>
                <w:b/>
                <w:color w:val="FFFFFF" w:themeColor="background1"/>
              </w:rPr>
              <w:t>PHONE</w:t>
            </w:r>
          </w:p>
        </w:tc>
        <w:tc>
          <w:tcPr>
            <w:tcW w:w="3240" w:type="dxa"/>
            <w:shd w:val="clear" w:color="auto" w:fill="941B1E"/>
          </w:tcPr>
          <w:p w14:paraId="6AD3E026" w14:textId="77777777" w:rsidR="00BD4BD7" w:rsidRPr="00843ECF" w:rsidRDefault="00BD4BD7" w:rsidP="00424A2B">
            <w:pPr>
              <w:contextualSpacing/>
              <w:jc w:val="both"/>
              <w:rPr>
                <w:rFonts w:ascii="National" w:hAnsi="National"/>
                <w:b/>
                <w:color w:val="FFFFFF" w:themeColor="background1"/>
              </w:rPr>
            </w:pPr>
            <w:r w:rsidRPr="00843ECF">
              <w:rPr>
                <w:rFonts w:ascii="National" w:hAnsi="National"/>
                <w:b/>
                <w:color w:val="FFFFFF" w:themeColor="background1"/>
              </w:rPr>
              <w:t>EMAIL</w:t>
            </w:r>
          </w:p>
        </w:tc>
      </w:tr>
      <w:tr w:rsidR="00BD4BD7" w:rsidRPr="00843ECF" w14:paraId="0EF6F641" w14:textId="77777777" w:rsidTr="00424A2B">
        <w:tc>
          <w:tcPr>
            <w:tcW w:w="3055" w:type="dxa"/>
          </w:tcPr>
          <w:p w14:paraId="1F0DE161" w14:textId="77777777" w:rsidR="00BD4BD7" w:rsidRPr="00843ECF" w:rsidRDefault="00BD4BD7" w:rsidP="00424A2B">
            <w:pPr>
              <w:contextualSpacing/>
              <w:jc w:val="both"/>
              <w:rPr>
                <w:rFonts w:ascii="National" w:hAnsi="National"/>
              </w:rPr>
            </w:pPr>
            <w:r w:rsidRPr="00843ECF">
              <w:rPr>
                <w:rFonts w:ascii="National" w:hAnsi="National"/>
              </w:rPr>
              <w:t>Xxx</w:t>
            </w:r>
          </w:p>
        </w:tc>
        <w:tc>
          <w:tcPr>
            <w:tcW w:w="3060" w:type="dxa"/>
          </w:tcPr>
          <w:p w14:paraId="728C0A6C" w14:textId="77777777" w:rsidR="00BD4BD7" w:rsidRPr="00843ECF" w:rsidRDefault="00BD4BD7" w:rsidP="00424A2B">
            <w:pPr>
              <w:contextualSpacing/>
              <w:jc w:val="both"/>
              <w:rPr>
                <w:rFonts w:ascii="National" w:hAnsi="National"/>
              </w:rPr>
            </w:pPr>
            <w:r w:rsidRPr="00843ECF">
              <w:rPr>
                <w:rFonts w:ascii="National" w:hAnsi="National" w:cs="Times New Roman"/>
              </w:rPr>
              <w:t>Xxx</w:t>
            </w:r>
          </w:p>
        </w:tc>
        <w:tc>
          <w:tcPr>
            <w:tcW w:w="3240" w:type="dxa"/>
          </w:tcPr>
          <w:p w14:paraId="0178B651" w14:textId="77777777" w:rsidR="00BD4BD7" w:rsidRPr="00843ECF" w:rsidRDefault="00A03F64" w:rsidP="00424A2B">
            <w:pPr>
              <w:contextualSpacing/>
              <w:jc w:val="both"/>
              <w:rPr>
                <w:rFonts w:ascii="National" w:hAnsi="National"/>
              </w:rPr>
            </w:pPr>
            <w:hyperlink r:id="rId11" w:history="1">
              <w:r w:rsidR="00BD4BD7" w:rsidRPr="00843ECF">
                <w:rPr>
                  <w:rStyle w:val="Hyperlink"/>
                  <w:rFonts w:ascii="National" w:hAnsi="National" w:cs="Times New Roman"/>
                </w:rPr>
                <w:t>xxxx@usc.com</w:t>
              </w:r>
            </w:hyperlink>
            <w:r w:rsidR="00BD4BD7" w:rsidRPr="00843ECF">
              <w:rPr>
                <w:rFonts w:ascii="National" w:hAnsi="National" w:cs="Times New Roman"/>
              </w:rPr>
              <w:t xml:space="preserve"> </w:t>
            </w:r>
          </w:p>
        </w:tc>
      </w:tr>
    </w:tbl>
    <w:p w14:paraId="3351D144" w14:textId="77777777" w:rsidR="00047CDA" w:rsidRPr="00843ECF" w:rsidRDefault="0010515F" w:rsidP="00424A2B">
      <w:pPr>
        <w:pStyle w:val="Heading2"/>
        <w:contextualSpacing/>
        <w:jc w:val="both"/>
        <w:rPr>
          <w:rFonts w:ascii="National" w:hAnsi="National"/>
          <w:color w:val="000000" w:themeColor="text1"/>
        </w:rPr>
      </w:pPr>
      <w:r w:rsidRPr="00843ECF" w:rsidDel="0010515F">
        <w:rPr>
          <w:rFonts w:ascii="National" w:hAnsi="National"/>
          <w:color w:val="000000" w:themeColor="text1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176F2" w:rsidRPr="00843ECF" w14:paraId="02B8D386" w14:textId="77777777" w:rsidTr="0079548F">
        <w:trPr>
          <w:trHeight w:val="432"/>
        </w:trPr>
        <w:tc>
          <w:tcPr>
            <w:tcW w:w="9350" w:type="dxa"/>
            <w:gridSpan w:val="2"/>
            <w:shd w:val="clear" w:color="auto" w:fill="941B1E"/>
            <w:vAlign w:val="center"/>
          </w:tcPr>
          <w:sdt>
            <w:sdtPr>
              <w:rPr>
                <w:rFonts w:ascii="National" w:hAnsi="National" w:cs="Times New Roman"/>
                <w:b/>
                <w:bCs/>
                <w:color w:val="FFFFFF" w:themeColor="background1"/>
              </w:rPr>
              <w:id w:val="1255398543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0149AE85" w14:textId="4831467D" w:rsidR="003176F2" w:rsidRPr="00843ECF" w:rsidRDefault="00BD4BD7" w:rsidP="003176F2">
                <w:pPr>
                  <w:contextualSpacing/>
                  <w:jc w:val="center"/>
                  <w:rPr>
                    <w:rFonts w:ascii="National" w:hAnsi="National" w:cs="Times New Roman"/>
                    <w:color w:val="FFFFFF" w:themeColor="background1"/>
                  </w:rPr>
                </w:pPr>
                <w:r w:rsidRPr="00843ECF">
                  <w:rPr>
                    <w:rFonts w:ascii="National" w:hAnsi="National" w:cs="Times New Roman"/>
                    <w:b/>
                    <w:bCs/>
                    <w:color w:val="FFFFFF" w:themeColor="background1"/>
                  </w:rPr>
                  <w:t>STANDARD</w:t>
                </w:r>
                <w:r w:rsidR="002E2BC2" w:rsidRPr="00843ECF">
                  <w:rPr>
                    <w:rFonts w:ascii="National" w:hAnsi="National" w:cs="Times New Roman"/>
                    <w:b/>
                    <w:bCs/>
                    <w:color w:val="FFFFFF" w:themeColor="background1"/>
                  </w:rPr>
                  <w:t>S</w:t>
                </w:r>
                <w:r w:rsidRPr="00843ECF">
                  <w:rPr>
                    <w:rFonts w:ascii="National" w:hAnsi="National" w:cs="Times New Roman"/>
                    <w:b/>
                    <w:bCs/>
                    <w:color w:val="FFFFFF" w:themeColor="background1"/>
                  </w:rPr>
                  <w:t xml:space="preserve"> GOVERNANCE</w:t>
                </w:r>
                <w:r w:rsidR="0079548F" w:rsidRPr="00843ECF">
                  <w:rPr>
                    <w:rFonts w:ascii="National" w:hAnsi="National" w:cs="Times New Roman"/>
                    <w:b/>
                    <w:bCs/>
                    <w:color w:val="FFFFFF" w:themeColor="background1"/>
                  </w:rPr>
                  <w:t xml:space="preserve"> </w:t>
                </w:r>
              </w:p>
            </w:sdtContent>
          </w:sdt>
        </w:tc>
      </w:tr>
      <w:tr w:rsidR="000C72FF" w:rsidRPr="00843ECF" w14:paraId="726C5429" w14:textId="77777777" w:rsidTr="002D5BA7">
        <w:trPr>
          <w:trHeight w:val="432"/>
        </w:trPr>
        <w:tc>
          <w:tcPr>
            <w:tcW w:w="4675" w:type="dxa"/>
            <w:vAlign w:val="center"/>
          </w:tcPr>
          <w:sdt>
            <w:sdtPr>
              <w:rPr>
                <w:rFonts w:ascii="National" w:hAnsi="National" w:cs="Times New Roman"/>
                <w:b/>
                <w:bCs/>
              </w:rPr>
              <w:id w:val="821167873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07977FCB" w14:textId="3143FE23" w:rsidR="000C72FF" w:rsidRPr="00843ECF" w:rsidRDefault="008A5895" w:rsidP="002D5B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843ECF">
                  <w:rPr>
                    <w:rFonts w:ascii="National" w:hAnsi="National" w:cs="Times New Roman"/>
                    <w:b/>
                    <w:bCs/>
                  </w:rPr>
                  <w:t>Committee</w:t>
                </w:r>
                <w:r w:rsidR="00AC706F" w:rsidRPr="00843ECF">
                  <w:rPr>
                    <w:rFonts w:ascii="National" w:hAnsi="National" w:cs="Times New Roman"/>
                    <w:b/>
                    <w:bCs/>
                  </w:rPr>
                  <w:t xml:space="preserve"> </w:t>
                </w:r>
                <w:r w:rsidR="000C72FF" w:rsidRPr="00843ECF">
                  <w:rPr>
                    <w:rFonts w:ascii="National" w:hAnsi="National" w:cs="Times New Roman"/>
                    <w:b/>
                    <w:bCs/>
                  </w:rPr>
                  <w:t>Number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5A0E51FE" w14:textId="77777777" w:rsidR="000C72FF" w:rsidRPr="00843ECF" w:rsidRDefault="000C72FF" w:rsidP="002D5BA7">
            <w:pPr>
              <w:contextualSpacing/>
              <w:jc w:val="both"/>
              <w:rPr>
                <w:rFonts w:ascii="National" w:hAnsi="National" w:cs="Times New Roman"/>
              </w:rPr>
            </w:pPr>
            <w:r w:rsidRPr="00843ECF">
              <w:rPr>
                <w:rFonts w:ascii="National" w:hAnsi="National" w:cs="Times New Roman"/>
              </w:rPr>
              <w:t>[</w:t>
            </w:r>
            <w:r w:rsidR="008A5895" w:rsidRPr="00843ECF">
              <w:rPr>
                <w:rFonts w:ascii="National" w:hAnsi="National" w:cs="Times New Roman"/>
              </w:rPr>
              <w:t>Committee</w:t>
            </w:r>
            <w:r w:rsidRPr="00843ECF">
              <w:rPr>
                <w:rFonts w:ascii="National" w:hAnsi="National" w:cs="Times New Roman"/>
              </w:rPr>
              <w:t xml:space="preserve"> Number]</w:t>
            </w:r>
          </w:p>
        </w:tc>
      </w:tr>
      <w:tr w:rsidR="000C72FF" w:rsidRPr="00843ECF" w14:paraId="5F9AF3F2" w14:textId="77777777" w:rsidTr="002D5BA7">
        <w:trPr>
          <w:trHeight w:val="432"/>
        </w:trPr>
        <w:tc>
          <w:tcPr>
            <w:tcW w:w="4675" w:type="dxa"/>
            <w:vAlign w:val="center"/>
          </w:tcPr>
          <w:sdt>
            <w:sdtPr>
              <w:rPr>
                <w:rFonts w:ascii="National" w:hAnsi="National" w:cs="Times New Roman"/>
                <w:b/>
                <w:bCs/>
              </w:rPr>
              <w:id w:val="853236362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40E5964A" w14:textId="191A1A42" w:rsidR="000C72FF" w:rsidRPr="00843ECF" w:rsidRDefault="008A5895" w:rsidP="002D5B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843ECF">
                  <w:rPr>
                    <w:rFonts w:ascii="National" w:hAnsi="National" w:cs="Times New Roman"/>
                    <w:b/>
                    <w:bCs/>
                  </w:rPr>
                  <w:t xml:space="preserve">Committee Establishment </w:t>
                </w:r>
                <w:r w:rsidR="000C72FF" w:rsidRPr="00843ECF">
                  <w:rPr>
                    <w:rFonts w:ascii="National" w:hAnsi="National" w:cs="Times New Roman"/>
                    <w:b/>
                    <w:bCs/>
                  </w:rPr>
                  <w:t>Date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42C37637" w14:textId="77777777" w:rsidR="000C72FF" w:rsidRPr="00843ECF" w:rsidRDefault="000C72FF" w:rsidP="002D5BA7">
            <w:pPr>
              <w:contextualSpacing/>
              <w:rPr>
                <w:rFonts w:ascii="National" w:hAnsi="National" w:cs="Times New Roman"/>
              </w:rPr>
            </w:pPr>
            <w:r w:rsidRPr="00843ECF">
              <w:rPr>
                <w:rFonts w:ascii="National" w:hAnsi="National" w:cs="Times New Roman"/>
              </w:rPr>
              <w:t>[Month DD, YYYY]</w:t>
            </w:r>
          </w:p>
        </w:tc>
      </w:tr>
      <w:tr w:rsidR="000C72FF" w:rsidRPr="00843ECF" w14:paraId="65E243A1" w14:textId="77777777" w:rsidTr="002D5BA7">
        <w:trPr>
          <w:trHeight w:val="432"/>
        </w:trPr>
        <w:tc>
          <w:tcPr>
            <w:tcW w:w="4675" w:type="dxa"/>
            <w:vAlign w:val="center"/>
          </w:tcPr>
          <w:sdt>
            <w:sdtPr>
              <w:rPr>
                <w:rFonts w:ascii="National" w:hAnsi="National" w:cs="Times New Roman"/>
                <w:b/>
                <w:bCs/>
              </w:rPr>
              <w:id w:val="693585112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568D6E31" w14:textId="5925A807" w:rsidR="000C72FF" w:rsidRPr="00843ECF" w:rsidRDefault="008A5895" w:rsidP="002D5B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843ECF">
                  <w:rPr>
                    <w:rFonts w:ascii="National" w:hAnsi="National" w:cs="Times New Roman"/>
                    <w:b/>
                    <w:bCs/>
                  </w:rPr>
                  <w:t>Committee Chair</w:t>
                </w:r>
                <w:r w:rsidR="000C72FF" w:rsidRPr="00843ECF">
                  <w:rPr>
                    <w:rFonts w:ascii="National" w:hAnsi="National" w:cs="Times New Roman"/>
                    <w:b/>
                    <w:bCs/>
                  </w:rPr>
                  <w:t>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0AC9417E" w14:textId="77777777" w:rsidR="000C72FF" w:rsidRPr="00843ECF" w:rsidRDefault="000C72FF" w:rsidP="002D5BA7">
            <w:pPr>
              <w:contextualSpacing/>
              <w:jc w:val="both"/>
              <w:rPr>
                <w:rFonts w:ascii="National" w:hAnsi="National" w:cs="Times New Roman"/>
              </w:rPr>
            </w:pPr>
            <w:r w:rsidRPr="00843ECF">
              <w:rPr>
                <w:rFonts w:ascii="National" w:hAnsi="National" w:cs="Times New Roman"/>
              </w:rPr>
              <w:t>[USC Position</w:t>
            </w:r>
            <w:r w:rsidR="008A5895" w:rsidRPr="00843ECF">
              <w:rPr>
                <w:rFonts w:ascii="National" w:hAnsi="National" w:cs="Times New Roman"/>
              </w:rPr>
              <w:t>/department/office</w:t>
            </w:r>
            <w:r w:rsidR="002E2BC2" w:rsidRPr="00843ECF">
              <w:rPr>
                <w:rFonts w:ascii="National" w:hAnsi="National" w:cs="Times New Roman"/>
              </w:rPr>
              <w:t>]</w:t>
            </w:r>
          </w:p>
        </w:tc>
      </w:tr>
      <w:tr w:rsidR="000C72FF" w:rsidRPr="00843ECF" w14:paraId="72C2E5E4" w14:textId="77777777" w:rsidTr="002D5BA7">
        <w:trPr>
          <w:trHeight w:val="432"/>
        </w:trPr>
        <w:tc>
          <w:tcPr>
            <w:tcW w:w="4675" w:type="dxa"/>
            <w:vAlign w:val="center"/>
          </w:tcPr>
          <w:sdt>
            <w:sdtPr>
              <w:rPr>
                <w:rFonts w:ascii="National" w:hAnsi="National" w:cs="Times New Roman"/>
                <w:b/>
                <w:bCs/>
              </w:rPr>
              <w:id w:val="-1997564200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344974EB" w14:textId="18064B00" w:rsidR="000C72FF" w:rsidRPr="00843ECF" w:rsidRDefault="008A5895" w:rsidP="002D5B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843ECF">
                  <w:rPr>
                    <w:rFonts w:ascii="National" w:hAnsi="National" w:cs="Times New Roman"/>
                    <w:b/>
                    <w:bCs/>
                  </w:rPr>
                  <w:t>Committee Vice Chair</w:t>
                </w:r>
                <w:r w:rsidR="000C72FF" w:rsidRPr="00843ECF">
                  <w:rPr>
                    <w:rFonts w:ascii="National" w:hAnsi="National" w:cs="Times New Roman"/>
                    <w:b/>
                    <w:bCs/>
                  </w:rPr>
                  <w:t>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011737C3" w14:textId="77777777" w:rsidR="000C72FF" w:rsidRPr="00843ECF" w:rsidRDefault="000C72FF" w:rsidP="002D5BA7">
            <w:pPr>
              <w:contextualSpacing/>
              <w:jc w:val="both"/>
              <w:rPr>
                <w:rFonts w:ascii="National" w:hAnsi="National" w:cs="Times New Roman"/>
              </w:rPr>
            </w:pPr>
            <w:r w:rsidRPr="00843ECF">
              <w:rPr>
                <w:rFonts w:ascii="National" w:hAnsi="National" w:cs="Times New Roman"/>
              </w:rPr>
              <w:t>[</w:t>
            </w:r>
            <w:r w:rsidR="008A5895" w:rsidRPr="00843ECF">
              <w:rPr>
                <w:rFonts w:ascii="National" w:hAnsi="National" w:cs="Times New Roman"/>
              </w:rPr>
              <w:t>USC Position/department/office</w:t>
            </w:r>
            <w:r w:rsidRPr="00843ECF">
              <w:rPr>
                <w:rFonts w:ascii="National" w:hAnsi="National" w:cs="Times New Roman"/>
              </w:rPr>
              <w:t>]</w:t>
            </w:r>
          </w:p>
        </w:tc>
      </w:tr>
      <w:tr w:rsidR="000B7FA9" w:rsidRPr="00843ECF" w14:paraId="0F89A04A" w14:textId="77777777" w:rsidTr="002D5BA7">
        <w:trPr>
          <w:trHeight w:val="432"/>
        </w:trPr>
        <w:sdt>
          <w:sdtPr>
            <w:rPr>
              <w:rFonts w:ascii="National" w:hAnsi="National" w:cs="Times New Roman"/>
              <w:b/>
              <w:bCs/>
            </w:rPr>
            <w:id w:val="2084873860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4675" w:type="dxa"/>
                <w:vAlign w:val="center"/>
              </w:tcPr>
              <w:p w14:paraId="39FA428F" w14:textId="2D089AAD" w:rsidR="000B7FA9" w:rsidRPr="00843ECF" w:rsidRDefault="008A5895" w:rsidP="002D5B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843ECF">
                  <w:rPr>
                    <w:rFonts w:ascii="National" w:hAnsi="National" w:cs="Times New Roman"/>
                    <w:b/>
                    <w:bCs/>
                  </w:rPr>
                  <w:t>Committee</w:t>
                </w:r>
                <w:r w:rsidR="000B7FA9" w:rsidRPr="00843ECF">
                  <w:rPr>
                    <w:rFonts w:ascii="National" w:hAnsi="National" w:cs="Times New Roman"/>
                    <w:b/>
                    <w:bCs/>
                  </w:rPr>
                  <w:t xml:space="preserve"> URL:</w:t>
                </w:r>
              </w:p>
            </w:tc>
          </w:sdtContent>
        </w:sdt>
        <w:tc>
          <w:tcPr>
            <w:tcW w:w="4675" w:type="dxa"/>
            <w:vAlign w:val="center"/>
          </w:tcPr>
          <w:p w14:paraId="50D82829" w14:textId="77777777" w:rsidR="000B7FA9" w:rsidRPr="00843ECF" w:rsidRDefault="0026363F" w:rsidP="002D5BA7">
            <w:pPr>
              <w:contextualSpacing/>
              <w:jc w:val="both"/>
              <w:rPr>
                <w:rFonts w:ascii="National" w:hAnsi="National" w:cs="Times New Roman"/>
              </w:rPr>
            </w:pPr>
            <w:r w:rsidRPr="00843ECF">
              <w:rPr>
                <w:rFonts w:ascii="National" w:hAnsi="National" w:cs="Times New Roman"/>
              </w:rPr>
              <w:t xml:space="preserve">[Include links to where </w:t>
            </w:r>
            <w:r w:rsidR="008A5895" w:rsidRPr="00843ECF">
              <w:rPr>
                <w:rFonts w:ascii="National" w:hAnsi="National" w:cs="Times New Roman"/>
              </w:rPr>
              <w:t xml:space="preserve">information on the Committee is </w:t>
            </w:r>
            <w:r w:rsidRPr="00843ECF">
              <w:rPr>
                <w:rFonts w:ascii="National" w:hAnsi="National" w:cs="Times New Roman"/>
              </w:rPr>
              <w:t>hosted on USC’s websites.]</w:t>
            </w:r>
          </w:p>
        </w:tc>
      </w:tr>
      <w:tr w:rsidR="000C72FF" w:rsidRPr="00843ECF" w14:paraId="56BA926A" w14:textId="77777777" w:rsidTr="002D5BA7">
        <w:trPr>
          <w:trHeight w:val="432"/>
        </w:trPr>
        <w:tc>
          <w:tcPr>
            <w:tcW w:w="4675" w:type="dxa"/>
            <w:vAlign w:val="center"/>
          </w:tcPr>
          <w:sdt>
            <w:sdtPr>
              <w:rPr>
                <w:rFonts w:ascii="National" w:hAnsi="National" w:cs="Times New Roman"/>
                <w:b/>
                <w:bCs/>
              </w:rPr>
              <w:id w:val="510104599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2DD6DFDF" w14:textId="0FE99631" w:rsidR="000C72FF" w:rsidRPr="00843ECF" w:rsidRDefault="000C72FF" w:rsidP="002D5B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843ECF">
                  <w:rPr>
                    <w:rFonts w:ascii="National" w:hAnsi="National" w:cs="Times New Roman"/>
                    <w:b/>
                    <w:bCs/>
                  </w:rPr>
                  <w:t>Supplemental Documents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27572F33" w14:textId="77777777" w:rsidR="000C72FF" w:rsidRPr="00843ECF" w:rsidRDefault="000C72FF" w:rsidP="002D5BA7">
            <w:pPr>
              <w:contextualSpacing/>
              <w:jc w:val="both"/>
              <w:rPr>
                <w:rFonts w:ascii="National" w:hAnsi="National" w:cs="Times New Roman"/>
              </w:rPr>
            </w:pPr>
            <w:r w:rsidRPr="00843ECF">
              <w:rPr>
                <w:rFonts w:ascii="National" w:hAnsi="National" w:cs="Times New Roman"/>
              </w:rPr>
              <w:t xml:space="preserve">[Insert any supplemental documents created related to </w:t>
            </w:r>
            <w:r w:rsidR="008A5895" w:rsidRPr="00843ECF">
              <w:rPr>
                <w:rFonts w:ascii="National" w:hAnsi="National" w:cs="Times New Roman"/>
              </w:rPr>
              <w:t>the Committee</w:t>
            </w:r>
            <w:r w:rsidR="002E2BC2" w:rsidRPr="00843ECF">
              <w:rPr>
                <w:rFonts w:ascii="National" w:hAnsi="National" w:cs="Times New Roman"/>
              </w:rPr>
              <w:t xml:space="preserve"> </w:t>
            </w:r>
            <w:r w:rsidRPr="00843ECF">
              <w:rPr>
                <w:rFonts w:ascii="National" w:hAnsi="National" w:cs="Times New Roman"/>
              </w:rPr>
              <w:t xml:space="preserve">(e.g., </w:t>
            </w:r>
            <w:r w:rsidR="008A5895" w:rsidRPr="00843ECF">
              <w:rPr>
                <w:rFonts w:ascii="National" w:hAnsi="National" w:cs="Times New Roman"/>
              </w:rPr>
              <w:t xml:space="preserve">policies, </w:t>
            </w:r>
            <w:r w:rsidRPr="00843ECF">
              <w:rPr>
                <w:rFonts w:ascii="National" w:hAnsi="National" w:cs="Times New Roman"/>
              </w:rPr>
              <w:t>forms, procedures, FAQs)]</w:t>
            </w:r>
          </w:p>
        </w:tc>
      </w:tr>
    </w:tbl>
    <w:p w14:paraId="4E8FD302" w14:textId="77777777" w:rsidR="001F6EDA" w:rsidRPr="00843ECF" w:rsidRDefault="001F6EDA" w:rsidP="001F6EDA">
      <w:pPr>
        <w:spacing w:after="0" w:line="240" w:lineRule="auto"/>
        <w:rPr>
          <w:rFonts w:ascii="National" w:eastAsia="Times New Roman" w:hAnsi="National" w:cs="Segoe UI"/>
          <w:sz w:val="36"/>
          <w:szCs w:val="36"/>
        </w:rPr>
      </w:pPr>
    </w:p>
    <w:sectPr w:rsidR="001F6EDA" w:rsidRPr="00843ECF" w:rsidSect="005C50C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9944F1" w14:textId="77777777" w:rsidR="00902011" w:rsidRDefault="00902011" w:rsidP="00AF455E">
      <w:pPr>
        <w:spacing w:after="0" w:line="240" w:lineRule="auto"/>
      </w:pPr>
      <w:r>
        <w:separator/>
      </w:r>
    </w:p>
  </w:endnote>
  <w:endnote w:type="continuationSeparator" w:id="0">
    <w:p w14:paraId="6CE8E3B0" w14:textId="77777777" w:rsidR="00902011" w:rsidRDefault="00902011" w:rsidP="00AF455E">
      <w:pPr>
        <w:spacing w:after="0" w:line="240" w:lineRule="auto"/>
      </w:pPr>
      <w:r>
        <w:continuationSeparator/>
      </w:r>
    </w:p>
  </w:endnote>
  <w:endnote w:type="continuationNotice" w:id="1">
    <w:p w14:paraId="1BC7433B" w14:textId="77777777" w:rsidR="00902011" w:rsidRDefault="0090201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ational">
    <w:altName w:val="Calibri"/>
    <w:panose1 w:val="00000000000000000000"/>
    <w:charset w:val="00"/>
    <w:family w:val="modern"/>
    <w:notTrueType/>
    <w:pitch w:val="variable"/>
    <w:sig w:usb0="A00000FF" w:usb1="5000207B" w:usb2="00000010" w:usb3="00000000" w:csb0="00000093" w:csb1="00000000"/>
  </w:font>
  <w:font w:name="Lato">
    <w:altName w:val="Segoe UI"/>
    <w:charset w:val="00"/>
    <w:family w:val="swiss"/>
    <w:pitch w:val="variable"/>
    <w:sig w:usb0="800000AF" w:usb1="4000604A" w:usb2="00000000" w:usb3="00000000" w:csb0="00000093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ABD93E" w14:textId="77777777" w:rsidR="00843ECF" w:rsidRDefault="00843E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A11151" w14:textId="77777777" w:rsidR="000F48D1" w:rsidRPr="00843ECF" w:rsidRDefault="00A03F64" w:rsidP="000F48D1">
    <w:pPr>
      <w:pStyle w:val="Footer"/>
      <w:rPr>
        <w:rFonts w:ascii="National" w:hAnsi="National"/>
        <w:sz w:val="18"/>
        <w:szCs w:val="18"/>
      </w:rPr>
    </w:pPr>
    <w:sdt>
      <w:sdtPr>
        <w:rPr>
          <w:rFonts w:ascii="National" w:hAnsi="National"/>
          <w:sz w:val="18"/>
          <w:szCs w:val="18"/>
        </w:rPr>
        <w:id w:val="-450247484"/>
        <w:docPartObj>
          <w:docPartGallery w:val="Page Numbers (Bottom of Page)"/>
          <w:docPartUnique/>
        </w:docPartObj>
      </w:sdtPr>
      <w:sdtEndPr/>
      <w:sdtContent>
        <w:r w:rsidR="000F48D1" w:rsidRPr="00843ECF">
          <w:rPr>
            <w:rFonts w:ascii="National" w:hAnsi="National"/>
            <w:b/>
            <w:bCs/>
            <w:color w:val="FF0000"/>
            <w:sz w:val="18"/>
            <w:szCs w:val="18"/>
          </w:rPr>
          <w:t>DRAFT &amp; CONFIDENTIAL</w:t>
        </w:r>
        <w:r w:rsidR="000F48D1" w:rsidRPr="00843ECF">
          <w:rPr>
            <w:rFonts w:ascii="National" w:hAnsi="National"/>
            <w:b/>
            <w:bCs/>
            <w:color w:val="FF0000"/>
            <w:sz w:val="18"/>
            <w:szCs w:val="18"/>
          </w:rPr>
          <w:tab/>
          <w:t xml:space="preserve"> </w:t>
        </w:r>
        <w:r w:rsidR="000F48D1" w:rsidRPr="00843ECF">
          <w:rPr>
            <w:rFonts w:ascii="National" w:hAnsi="National"/>
            <w:sz w:val="18"/>
            <w:szCs w:val="18"/>
          </w:rPr>
          <w:fldChar w:fldCharType="begin"/>
        </w:r>
        <w:r w:rsidR="000F48D1" w:rsidRPr="00843ECF">
          <w:rPr>
            <w:rFonts w:ascii="National" w:hAnsi="National"/>
            <w:sz w:val="18"/>
            <w:szCs w:val="18"/>
          </w:rPr>
          <w:instrText xml:space="preserve"> PAGE   \* MERGEFORMAT </w:instrText>
        </w:r>
        <w:r w:rsidR="000F48D1" w:rsidRPr="00843ECF">
          <w:rPr>
            <w:rFonts w:ascii="National" w:hAnsi="National"/>
            <w:sz w:val="18"/>
            <w:szCs w:val="18"/>
          </w:rPr>
          <w:fldChar w:fldCharType="separate"/>
        </w:r>
        <w:r w:rsidR="004F5C5D" w:rsidRPr="00843ECF">
          <w:rPr>
            <w:rFonts w:ascii="National" w:hAnsi="National"/>
            <w:noProof/>
            <w:sz w:val="18"/>
            <w:szCs w:val="18"/>
          </w:rPr>
          <w:t>1</w:t>
        </w:r>
        <w:r w:rsidR="000F48D1" w:rsidRPr="00843ECF">
          <w:rPr>
            <w:rFonts w:ascii="National" w:hAnsi="National"/>
            <w:noProof/>
            <w:sz w:val="18"/>
            <w:szCs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217538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F565A4" w14:textId="77777777" w:rsidR="00E8634D" w:rsidRPr="00D21AAE" w:rsidRDefault="00E8634D" w:rsidP="00D21AAE">
        <w:pPr>
          <w:pStyle w:val="Footer"/>
        </w:pPr>
        <w:r w:rsidRPr="000D1823">
          <w:rPr>
            <w:b/>
            <w:bCs/>
            <w:color w:val="FF0000"/>
          </w:rPr>
          <w:t>D</w:t>
        </w:r>
        <w:r>
          <w:rPr>
            <w:b/>
            <w:bCs/>
            <w:color w:val="FF0000"/>
          </w:rPr>
          <w:t xml:space="preserve">RAFT &amp; CONFIDENTIAL                                                    </w:t>
        </w:r>
        <w:r w:rsidRPr="000D1823">
          <w:rPr>
            <w:b/>
            <w:bCs/>
            <w:color w:val="FF0000"/>
          </w:rPr>
          <w:t xml:space="preserve"> </w:t>
        </w:r>
        <w:r>
          <w:rPr>
            <w:b/>
            <w:bCs/>
            <w:color w:val="FF0000"/>
          </w:rPr>
          <w:t xml:space="preserve">  </w:t>
        </w:r>
        <w:r>
          <w:rPr>
            <w:noProof/>
          </w:rPr>
          <w:t xml:space="preserve">                                         Updated on: June 4, 2020</w:t>
        </w:r>
      </w:p>
    </w:sdtContent>
  </w:sdt>
  <w:p w14:paraId="2D4911C1" w14:textId="77777777" w:rsidR="00E8634D" w:rsidRPr="000D1823" w:rsidRDefault="00E8634D" w:rsidP="000D18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968ABA" w14:textId="77777777" w:rsidR="00902011" w:rsidRDefault="00902011" w:rsidP="00AF455E">
      <w:pPr>
        <w:spacing w:after="0" w:line="240" w:lineRule="auto"/>
      </w:pPr>
      <w:r>
        <w:separator/>
      </w:r>
    </w:p>
  </w:footnote>
  <w:footnote w:type="continuationSeparator" w:id="0">
    <w:p w14:paraId="1CD8EA20" w14:textId="77777777" w:rsidR="00902011" w:rsidRDefault="00902011" w:rsidP="00AF455E">
      <w:pPr>
        <w:spacing w:after="0" w:line="240" w:lineRule="auto"/>
      </w:pPr>
      <w:r>
        <w:continuationSeparator/>
      </w:r>
    </w:p>
  </w:footnote>
  <w:footnote w:type="continuationNotice" w:id="1">
    <w:p w14:paraId="69AB1BE0" w14:textId="77777777" w:rsidR="00902011" w:rsidRDefault="0090201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2E45FB" w14:textId="77777777" w:rsidR="00E8634D" w:rsidRDefault="00A03F64">
    <w:pPr>
      <w:pStyle w:val="Header"/>
    </w:pPr>
    <w:r>
      <w:rPr>
        <w:noProof/>
      </w:rPr>
      <w:pict w14:anchorId="412E796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73172" o:spid="_x0000_s2054" type="#_x0000_t136" style="position:absolute;margin-left:0;margin-top:0;width:412.4pt;height:247.45pt;rotation:315;z-index:-251658237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F8ACFD" w14:textId="77777777" w:rsidR="00D732DF" w:rsidRPr="00843ECF" w:rsidRDefault="00B756FF" w:rsidP="009F29CB">
    <w:pPr>
      <w:pStyle w:val="Header"/>
      <w:ind w:left="-900"/>
      <w:rPr>
        <w:rFonts w:ascii="National" w:hAnsi="National"/>
        <w:color w:val="B81B1E"/>
        <w:sz w:val="18"/>
        <w:szCs w:val="18"/>
      </w:rPr>
    </w:pPr>
    <w:r w:rsidRPr="00843ECF">
      <w:rPr>
        <w:rFonts w:ascii="National" w:hAnsi="National"/>
        <w:noProof/>
        <w:sz w:val="18"/>
        <w:szCs w:val="18"/>
      </w:rPr>
      <w:drawing>
        <wp:anchor distT="0" distB="0" distL="114300" distR="114300" simplePos="0" relativeHeight="251658241" behindDoc="0" locked="0" layoutInCell="1" allowOverlap="1" wp14:anchorId="2EF503B2" wp14:editId="089B86E1">
          <wp:simplePos x="0" y="0"/>
          <wp:positionH relativeFrom="column">
            <wp:posOffset>-857250</wp:posOffset>
          </wp:positionH>
          <wp:positionV relativeFrom="paragraph">
            <wp:posOffset>-253365</wp:posOffset>
          </wp:positionV>
          <wp:extent cx="1878330" cy="548640"/>
          <wp:effectExtent l="0" t="0" r="7620" b="3810"/>
          <wp:wrapNone/>
          <wp:docPr id="7" name="Picture 7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833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03F64">
      <w:rPr>
        <w:rFonts w:ascii="National" w:hAnsi="National"/>
        <w:noProof/>
        <w:sz w:val="18"/>
        <w:szCs w:val="18"/>
      </w:rPr>
      <w:pict w14:anchorId="5192169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73173" o:spid="_x0000_s2055" type="#_x0000_t136" style="position:absolute;left:0;text-align:left;margin-left:0;margin-top:0;width:412.4pt;height:247.45pt;rotation:315;z-index:-25165823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  <w:r w:rsidR="00E8634D" w:rsidRPr="00843ECF">
      <w:rPr>
        <w:rFonts w:ascii="National" w:hAnsi="National"/>
        <w:sz w:val="18"/>
        <w:szCs w:val="18"/>
      </w:rPr>
      <w:tab/>
    </w:r>
    <w:r w:rsidR="00E8634D" w:rsidRPr="00843ECF">
      <w:rPr>
        <w:rFonts w:ascii="National" w:hAnsi="National"/>
        <w:sz w:val="18"/>
        <w:szCs w:val="18"/>
      </w:rPr>
      <w:tab/>
    </w:r>
    <w:r w:rsidR="00630B3E" w:rsidRPr="00843ECF">
      <w:rPr>
        <w:rFonts w:ascii="National" w:hAnsi="National"/>
        <w:color w:val="B81B1E"/>
        <w:sz w:val="18"/>
        <w:szCs w:val="18"/>
      </w:rPr>
      <w:t xml:space="preserve">[Title of </w:t>
    </w:r>
    <w:r w:rsidR="00694268" w:rsidRPr="00843ECF">
      <w:rPr>
        <w:rFonts w:ascii="National" w:hAnsi="National"/>
        <w:color w:val="B81B1E"/>
        <w:sz w:val="18"/>
        <w:szCs w:val="18"/>
      </w:rPr>
      <w:t>Committee</w:t>
    </w:r>
    <w:r w:rsidR="00630B3E" w:rsidRPr="00843ECF">
      <w:rPr>
        <w:rFonts w:ascii="National" w:hAnsi="National"/>
        <w:color w:val="B81B1E"/>
        <w:sz w:val="18"/>
        <w:szCs w:val="18"/>
      </w:rPr>
      <w:t>]</w:t>
    </w:r>
  </w:p>
  <w:p w14:paraId="7A115540" w14:textId="77777777" w:rsidR="00147CF0" w:rsidRPr="000F48D1" w:rsidRDefault="00147CF0">
    <w:pPr>
      <w:pStyle w:val="Header"/>
      <w:ind w:left="-900"/>
      <w:jc w:val="right"/>
      <w:rPr>
        <w:rFonts w:ascii="Lato" w:hAnsi="Lato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A7773D" w14:textId="77777777" w:rsidR="00E8634D" w:rsidRDefault="00A03F64">
    <w:pPr>
      <w:pStyle w:val="Header"/>
    </w:pPr>
    <w:r>
      <w:rPr>
        <w:noProof/>
      </w:rPr>
      <w:pict w14:anchorId="6C79892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73171" o:spid="_x0000_s2053" type="#_x0000_t136" style="position:absolute;margin-left:0;margin-top:0;width:412.4pt;height:247.45pt;rotation:315;z-index:-25165823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  <w:r w:rsidR="00E8634D">
      <w:rPr>
        <w:noProof/>
      </w:rPr>
      <w:drawing>
        <wp:anchor distT="0" distB="0" distL="114300" distR="114300" simplePos="0" relativeHeight="251658240" behindDoc="0" locked="0" layoutInCell="1" allowOverlap="1" wp14:anchorId="0D9079E3" wp14:editId="7AA0BAB9">
          <wp:simplePos x="0" y="0"/>
          <wp:positionH relativeFrom="page">
            <wp:posOffset>5734050</wp:posOffset>
          </wp:positionH>
          <wp:positionV relativeFrom="paragraph">
            <wp:posOffset>-276860</wp:posOffset>
          </wp:positionV>
          <wp:extent cx="1878330" cy="548640"/>
          <wp:effectExtent l="0" t="0" r="7620" b="3810"/>
          <wp:wrapNone/>
          <wp:docPr id="6" name="Picture 6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833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8634D">
      <w:ptab w:relativeTo="margin" w:alignment="center" w:leader="none"/>
    </w:r>
    <w:r w:rsidR="00E8634D"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E48A0"/>
    <w:multiLevelType w:val="hybridMultilevel"/>
    <w:tmpl w:val="CB0AF6EE"/>
    <w:lvl w:ilvl="0" w:tplc="ADCE32D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5824CF36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66514D"/>
    <w:multiLevelType w:val="hybridMultilevel"/>
    <w:tmpl w:val="5978B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44E"/>
    <w:multiLevelType w:val="hybridMultilevel"/>
    <w:tmpl w:val="471A1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D4161"/>
    <w:multiLevelType w:val="hybridMultilevel"/>
    <w:tmpl w:val="E1A402E2"/>
    <w:lvl w:ilvl="0" w:tplc="0409000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D46928"/>
    <w:multiLevelType w:val="hybridMultilevel"/>
    <w:tmpl w:val="026E90CA"/>
    <w:lvl w:ilvl="0" w:tplc="F9C487B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117AE7"/>
    <w:multiLevelType w:val="multilevel"/>
    <w:tmpl w:val="730C1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4F4126E"/>
    <w:multiLevelType w:val="hybridMultilevel"/>
    <w:tmpl w:val="5A76C7E8"/>
    <w:lvl w:ilvl="0" w:tplc="B98CB1E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5E25E8"/>
    <w:multiLevelType w:val="multilevel"/>
    <w:tmpl w:val="32487088"/>
    <w:lvl w:ilvl="0">
      <w:start w:val="1"/>
      <w:numFmt w:val="decimal"/>
      <w:lvlText w:val="%1)"/>
      <w:lvlJc w:val="left"/>
      <w:pPr>
        <w:ind w:left="360" w:hanging="360"/>
      </w:pPr>
      <w:rPr>
        <w:b/>
        <w:bCs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  <w:bCs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b w:val="0"/>
        <w:bCs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2058042A"/>
    <w:multiLevelType w:val="hybridMultilevel"/>
    <w:tmpl w:val="038EB986"/>
    <w:lvl w:ilvl="0" w:tplc="BF6E6F7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E70911"/>
    <w:multiLevelType w:val="hybridMultilevel"/>
    <w:tmpl w:val="0E8A1DF8"/>
    <w:lvl w:ilvl="0" w:tplc="18A275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752F1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9266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A0C05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70AB1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1A7D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3A74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2AFC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7039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1CB1E3F"/>
    <w:multiLevelType w:val="hybridMultilevel"/>
    <w:tmpl w:val="5A76C7E8"/>
    <w:lvl w:ilvl="0" w:tplc="B98CB1E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A46160"/>
    <w:multiLevelType w:val="hybridMultilevel"/>
    <w:tmpl w:val="EDCE8E72"/>
    <w:lvl w:ilvl="0" w:tplc="4BBE3B1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8C4CE63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ED47DA0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DCA2BC42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B0F8947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9FCC09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795EAB34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5B38060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DFEF06A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BDD7F1C"/>
    <w:multiLevelType w:val="hybridMultilevel"/>
    <w:tmpl w:val="82CAF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F87AA5"/>
    <w:multiLevelType w:val="hybridMultilevel"/>
    <w:tmpl w:val="A4166C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D355EA"/>
    <w:multiLevelType w:val="multilevel"/>
    <w:tmpl w:val="965844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E8C72BC"/>
    <w:multiLevelType w:val="multilevel"/>
    <w:tmpl w:val="CAAE09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3796FDC"/>
    <w:multiLevelType w:val="hybridMultilevel"/>
    <w:tmpl w:val="82CAF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1B0A1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36174050"/>
    <w:multiLevelType w:val="hybridMultilevel"/>
    <w:tmpl w:val="FF4CC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D36A4A"/>
    <w:multiLevelType w:val="hybridMultilevel"/>
    <w:tmpl w:val="CBF88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114194"/>
    <w:multiLevelType w:val="hybridMultilevel"/>
    <w:tmpl w:val="1BD2BDAC"/>
    <w:lvl w:ilvl="0" w:tplc="E304C2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1EC7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4283F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1EEA1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A299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2E7C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A928C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3A22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5EA56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40500717"/>
    <w:multiLevelType w:val="hybridMultilevel"/>
    <w:tmpl w:val="C100C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704618"/>
    <w:multiLevelType w:val="multilevel"/>
    <w:tmpl w:val="73585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17E04E6"/>
    <w:multiLevelType w:val="hybridMultilevel"/>
    <w:tmpl w:val="42CE30EA"/>
    <w:lvl w:ilvl="0" w:tplc="F9C487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A40B5E"/>
    <w:multiLevelType w:val="hybridMultilevel"/>
    <w:tmpl w:val="A83E00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9D428A"/>
    <w:multiLevelType w:val="hybridMultilevel"/>
    <w:tmpl w:val="F9FCEEE0"/>
    <w:lvl w:ilvl="0" w:tplc="BF6E6F7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70037"/>
    <w:multiLevelType w:val="hybridMultilevel"/>
    <w:tmpl w:val="E5FA3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97257D"/>
    <w:multiLevelType w:val="hybridMultilevel"/>
    <w:tmpl w:val="B3C05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9F3356"/>
    <w:multiLevelType w:val="hybridMultilevel"/>
    <w:tmpl w:val="2D322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402BDB"/>
    <w:multiLevelType w:val="hybridMultilevel"/>
    <w:tmpl w:val="52D40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200738"/>
    <w:multiLevelType w:val="hybridMultilevel"/>
    <w:tmpl w:val="5D54EC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272C43"/>
    <w:multiLevelType w:val="hybridMultilevel"/>
    <w:tmpl w:val="1010A1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412D1E"/>
    <w:multiLevelType w:val="hybridMultilevel"/>
    <w:tmpl w:val="5A76C7E8"/>
    <w:lvl w:ilvl="0" w:tplc="B98CB1E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37213"/>
    <w:multiLevelType w:val="hybridMultilevel"/>
    <w:tmpl w:val="3B7A2A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62554E"/>
    <w:multiLevelType w:val="multilevel"/>
    <w:tmpl w:val="A1CC9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8B461C8"/>
    <w:multiLevelType w:val="hybridMultilevel"/>
    <w:tmpl w:val="08169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0"/>
  </w:num>
  <w:num w:numId="3">
    <w:abstractNumId w:val="27"/>
  </w:num>
  <w:num w:numId="4">
    <w:abstractNumId w:val="25"/>
  </w:num>
  <w:num w:numId="5">
    <w:abstractNumId w:val="8"/>
  </w:num>
  <w:num w:numId="6">
    <w:abstractNumId w:val="13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</w:num>
  <w:num w:numId="9">
    <w:abstractNumId w:val="7"/>
  </w:num>
  <w:num w:numId="10">
    <w:abstractNumId w:val="2"/>
  </w:num>
  <w:num w:numId="11">
    <w:abstractNumId w:val="14"/>
  </w:num>
  <w:num w:numId="12">
    <w:abstractNumId w:val="15"/>
  </w:num>
  <w:num w:numId="13">
    <w:abstractNumId w:val="34"/>
  </w:num>
  <w:num w:numId="14">
    <w:abstractNumId w:val="5"/>
  </w:num>
  <w:num w:numId="15">
    <w:abstractNumId w:val="10"/>
  </w:num>
  <w:num w:numId="16">
    <w:abstractNumId w:val="32"/>
  </w:num>
  <w:num w:numId="17">
    <w:abstractNumId w:val="22"/>
  </w:num>
  <w:num w:numId="18">
    <w:abstractNumId w:val="30"/>
  </w:num>
  <w:num w:numId="19">
    <w:abstractNumId w:val="21"/>
  </w:num>
  <w:num w:numId="20">
    <w:abstractNumId w:val="23"/>
  </w:num>
  <w:num w:numId="21">
    <w:abstractNumId w:val="4"/>
  </w:num>
  <w:num w:numId="22">
    <w:abstractNumId w:val="16"/>
  </w:num>
  <w:num w:numId="23">
    <w:abstractNumId w:val="12"/>
  </w:num>
  <w:num w:numId="24">
    <w:abstractNumId w:val="24"/>
  </w:num>
  <w:num w:numId="25">
    <w:abstractNumId w:val="6"/>
  </w:num>
  <w:num w:numId="26">
    <w:abstractNumId w:val="28"/>
  </w:num>
  <w:num w:numId="27">
    <w:abstractNumId w:val="1"/>
  </w:num>
  <w:num w:numId="28">
    <w:abstractNumId w:val="29"/>
  </w:num>
  <w:num w:numId="29">
    <w:abstractNumId w:val="31"/>
  </w:num>
  <w:num w:numId="30">
    <w:abstractNumId w:val="35"/>
  </w:num>
  <w:num w:numId="31">
    <w:abstractNumId w:val="18"/>
  </w:num>
  <w:num w:numId="32">
    <w:abstractNumId w:val="9"/>
  </w:num>
  <w:num w:numId="33">
    <w:abstractNumId w:val="20"/>
  </w:num>
  <w:num w:numId="34">
    <w:abstractNumId w:val="11"/>
  </w:num>
  <w:num w:numId="35">
    <w:abstractNumId w:val="33"/>
  </w:num>
  <w:num w:numId="3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MDI1MzA0MjIztTBX0lEKTi0uzszPAykwqgUAKHO+NywAAAA="/>
  </w:docVars>
  <w:rsids>
    <w:rsidRoot w:val="009317EF"/>
    <w:rsid w:val="00000CEF"/>
    <w:rsid w:val="00001A88"/>
    <w:rsid w:val="00001DA5"/>
    <w:rsid w:val="00002FF0"/>
    <w:rsid w:val="0000330A"/>
    <w:rsid w:val="00003A70"/>
    <w:rsid w:val="00003AF3"/>
    <w:rsid w:val="00007346"/>
    <w:rsid w:val="00010630"/>
    <w:rsid w:val="00012730"/>
    <w:rsid w:val="0001370B"/>
    <w:rsid w:val="00013EFD"/>
    <w:rsid w:val="000141D5"/>
    <w:rsid w:val="00016606"/>
    <w:rsid w:val="0001785C"/>
    <w:rsid w:val="00020B9E"/>
    <w:rsid w:val="00021A32"/>
    <w:rsid w:val="00025B71"/>
    <w:rsid w:val="00026EAC"/>
    <w:rsid w:val="0002766A"/>
    <w:rsid w:val="00032149"/>
    <w:rsid w:val="0003326E"/>
    <w:rsid w:val="00033BD6"/>
    <w:rsid w:val="0003673E"/>
    <w:rsid w:val="00036C24"/>
    <w:rsid w:val="00040C01"/>
    <w:rsid w:val="00041B6A"/>
    <w:rsid w:val="00042D32"/>
    <w:rsid w:val="00043F2F"/>
    <w:rsid w:val="00044DBD"/>
    <w:rsid w:val="00047CDA"/>
    <w:rsid w:val="00047FAE"/>
    <w:rsid w:val="000527D6"/>
    <w:rsid w:val="00052ADC"/>
    <w:rsid w:val="000539DD"/>
    <w:rsid w:val="00053EFD"/>
    <w:rsid w:val="000567A7"/>
    <w:rsid w:val="00071039"/>
    <w:rsid w:val="000746B1"/>
    <w:rsid w:val="00075075"/>
    <w:rsid w:val="00075C3F"/>
    <w:rsid w:val="000762F3"/>
    <w:rsid w:val="000763EF"/>
    <w:rsid w:val="000766FE"/>
    <w:rsid w:val="00076CA0"/>
    <w:rsid w:val="000779DD"/>
    <w:rsid w:val="000808A6"/>
    <w:rsid w:val="00084AE7"/>
    <w:rsid w:val="00087D05"/>
    <w:rsid w:val="000901E9"/>
    <w:rsid w:val="0009304C"/>
    <w:rsid w:val="000950AD"/>
    <w:rsid w:val="000A0B0F"/>
    <w:rsid w:val="000A1A87"/>
    <w:rsid w:val="000A3856"/>
    <w:rsid w:val="000A4101"/>
    <w:rsid w:val="000A43DF"/>
    <w:rsid w:val="000A7F33"/>
    <w:rsid w:val="000B0160"/>
    <w:rsid w:val="000B0566"/>
    <w:rsid w:val="000B0D76"/>
    <w:rsid w:val="000B13F4"/>
    <w:rsid w:val="000B1726"/>
    <w:rsid w:val="000B436F"/>
    <w:rsid w:val="000B49B1"/>
    <w:rsid w:val="000B5D6F"/>
    <w:rsid w:val="000B5ED7"/>
    <w:rsid w:val="000B6615"/>
    <w:rsid w:val="000B698B"/>
    <w:rsid w:val="000B6BB6"/>
    <w:rsid w:val="000B7FA9"/>
    <w:rsid w:val="000C3017"/>
    <w:rsid w:val="000C3564"/>
    <w:rsid w:val="000C72FF"/>
    <w:rsid w:val="000C7B99"/>
    <w:rsid w:val="000D13BB"/>
    <w:rsid w:val="000D1823"/>
    <w:rsid w:val="000D3983"/>
    <w:rsid w:val="000D48EF"/>
    <w:rsid w:val="000E3856"/>
    <w:rsid w:val="000E42E5"/>
    <w:rsid w:val="000E48D3"/>
    <w:rsid w:val="000F086D"/>
    <w:rsid w:val="000F0B2E"/>
    <w:rsid w:val="000F3D44"/>
    <w:rsid w:val="000F48D1"/>
    <w:rsid w:val="000F6626"/>
    <w:rsid w:val="000F6D2B"/>
    <w:rsid w:val="000F7C21"/>
    <w:rsid w:val="00100BDC"/>
    <w:rsid w:val="0010515F"/>
    <w:rsid w:val="00107DD3"/>
    <w:rsid w:val="001119DC"/>
    <w:rsid w:val="001120EC"/>
    <w:rsid w:val="00114B62"/>
    <w:rsid w:val="00114B83"/>
    <w:rsid w:val="00115C96"/>
    <w:rsid w:val="00116177"/>
    <w:rsid w:val="0011639D"/>
    <w:rsid w:val="00117166"/>
    <w:rsid w:val="001176DC"/>
    <w:rsid w:val="00120127"/>
    <w:rsid w:val="00121409"/>
    <w:rsid w:val="001214F4"/>
    <w:rsid w:val="00121B36"/>
    <w:rsid w:val="00123FF3"/>
    <w:rsid w:val="001272CD"/>
    <w:rsid w:val="00130738"/>
    <w:rsid w:val="0013472C"/>
    <w:rsid w:val="00134894"/>
    <w:rsid w:val="001350AA"/>
    <w:rsid w:val="00142E04"/>
    <w:rsid w:val="00147CF0"/>
    <w:rsid w:val="001500DF"/>
    <w:rsid w:val="001501AE"/>
    <w:rsid w:val="00151C07"/>
    <w:rsid w:val="00153BF2"/>
    <w:rsid w:val="001551E6"/>
    <w:rsid w:val="00155F94"/>
    <w:rsid w:val="00163927"/>
    <w:rsid w:val="001655CE"/>
    <w:rsid w:val="0016657A"/>
    <w:rsid w:val="001670D2"/>
    <w:rsid w:val="00170515"/>
    <w:rsid w:val="0017350B"/>
    <w:rsid w:val="00175A4E"/>
    <w:rsid w:val="0017678C"/>
    <w:rsid w:val="001768E2"/>
    <w:rsid w:val="00180156"/>
    <w:rsid w:val="0018059D"/>
    <w:rsid w:val="0018071A"/>
    <w:rsid w:val="0018327B"/>
    <w:rsid w:val="00191069"/>
    <w:rsid w:val="0019250F"/>
    <w:rsid w:val="00192518"/>
    <w:rsid w:val="00196090"/>
    <w:rsid w:val="00197A52"/>
    <w:rsid w:val="001A0A54"/>
    <w:rsid w:val="001A2D46"/>
    <w:rsid w:val="001A471D"/>
    <w:rsid w:val="001A5312"/>
    <w:rsid w:val="001A7F4D"/>
    <w:rsid w:val="001B0F99"/>
    <w:rsid w:val="001B2585"/>
    <w:rsid w:val="001B4975"/>
    <w:rsid w:val="001B4A79"/>
    <w:rsid w:val="001B596F"/>
    <w:rsid w:val="001B61F5"/>
    <w:rsid w:val="001C6F13"/>
    <w:rsid w:val="001C7741"/>
    <w:rsid w:val="001D1126"/>
    <w:rsid w:val="001D188B"/>
    <w:rsid w:val="001D206F"/>
    <w:rsid w:val="001D6374"/>
    <w:rsid w:val="001E006F"/>
    <w:rsid w:val="001E16FF"/>
    <w:rsid w:val="001E609B"/>
    <w:rsid w:val="001E6547"/>
    <w:rsid w:val="001F035B"/>
    <w:rsid w:val="001F24C7"/>
    <w:rsid w:val="001F2D1B"/>
    <w:rsid w:val="001F4896"/>
    <w:rsid w:val="001F6786"/>
    <w:rsid w:val="001F6B6C"/>
    <w:rsid w:val="001F6EDA"/>
    <w:rsid w:val="001F7426"/>
    <w:rsid w:val="002015B4"/>
    <w:rsid w:val="00202AA2"/>
    <w:rsid w:val="00204E0D"/>
    <w:rsid w:val="00206BD1"/>
    <w:rsid w:val="002104E6"/>
    <w:rsid w:val="00212CD8"/>
    <w:rsid w:val="00214C6E"/>
    <w:rsid w:val="002164C3"/>
    <w:rsid w:val="00216C86"/>
    <w:rsid w:val="002205E1"/>
    <w:rsid w:val="00221F15"/>
    <w:rsid w:val="00222CA1"/>
    <w:rsid w:val="00226294"/>
    <w:rsid w:val="00226B8F"/>
    <w:rsid w:val="00226CF0"/>
    <w:rsid w:val="00227418"/>
    <w:rsid w:val="00230FE2"/>
    <w:rsid w:val="00235AEA"/>
    <w:rsid w:val="002420CE"/>
    <w:rsid w:val="00242389"/>
    <w:rsid w:val="002443DD"/>
    <w:rsid w:val="002462D7"/>
    <w:rsid w:val="002464FC"/>
    <w:rsid w:val="00246D99"/>
    <w:rsid w:val="00250C85"/>
    <w:rsid w:val="00251D50"/>
    <w:rsid w:val="00252BF1"/>
    <w:rsid w:val="00253CFB"/>
    <w:rsid w:val="002540B4"/>
    <w:rsid w:val="0025579F"/>
    <w:rsid w:val="00256143"/>
    <w:rsid w:val="00257846"/>
    <w:rsid w:val="00257C37"/>
    <w:rsid w:val="00260F1E"/>
    <w:rsid w:val="0026363F"/>
    <w:rsid w:val="002651DF"/>
    <w:rsid w:val="0026618E"/>
    <w:rsid w:val="002669C9"/>
    <w:rsid w:val="0026776E"/>
    <w:rsid w:val="0027025E"/>
    <w:rsid w:val="002726B0"/>
    <w:rsid w:val="00272E24"/>
    <w:rsid w:val="002746A9"/>
    <w:rsid w:val="0027576F"/>
    <w:rsid w:val="0028100F"/>
    <w:rsid w:val="002836D0"/>
    <w:rsid w:val="00285B08"/>
    <w:rsid w:val="0028679A"/>
    <w:rsid w:val="002879CF"/>
    <w:rsid w:val="002906A8"/>
    <w:rsid w:val="00290E0C"/>
    <w:rsid w:val="0029165F"/>
    <w:rsid w:val="00291716"/>
    <w:rsid w:val="00292B97"/>
    <w:rsid w:val="002A3AF6"/>
    <w:rsid w:val="002A3C63"/>
    <w:rsid w:val="002A5561"/>
    <w:rsid w:val="002A5AB4"/>
    <w:rsid w:val="002A7486"/>
    <w:rsid w:val="002B43E2"/>
    <w:rsid w:val="002B67F4"/>
    <w:rsid w:val="002C03CD"/>
    <w:rsid w:val="002C0462"/>
    <w:rsid w:val="002C1395"/>
    <w:rsid w:val="002C17EC"/>
    <w:rsid w:val="002C34ED"/>
    <w:rsid w:val="002C4C66"/>
    <w:rsid w:val="002D1401"/>
    <w:rsid w:val="002D1981"/>
    <w:rsid w:val="002D2354"/>
    <w:rsid w:val="002D32C1"/>
    <w:rsid w:val="002D5684"/>
    <w:rsid w:val="002D58BD"/>
    <w:rsid w:val="002D58DA"/>
    <w:rsid w:val="002D5BA7"/>
    <w:rsid w:val="002D6774"/>
    <w:rsid w:val="002D680E"/>
    <w:rsid w:val="002D758A"/>
    <w:rsid w:val="002E0786"/>
    <w:rsid w:val="002E241C"/>
    <w:rsid w:val="002E2BC2"/>
    <w:rsid w:val="002E6895"/>
    <w:rsid w:val="002E6DD1"/>
    <w:rsid w:val="002F4481"/>
    <w:rsid w:val="002F58C3"/>
    <w:rsid w:val="002F7B2B"/>
    <w:rsid w:val="003019D6"/>
    <w:rsid w:val="00306A55"/>
    <w:rsid w:val="00306DC6"/>
    <w:rsid w:val="003112D4"/>
    <w:rsid w:val="003120CD"/>
    <w:rsid w:val="00313BBC"/>
    <w:rsid w:val="003151E9"/>
    <w:rsid w:val="003176F2"/>
    <w:rsid w:val="00317DF6"/>
    <w:rsid w:val="0032029B"/>
    <w:rsid w:val="00322CC9"/>
    <w:rsid w:val="003277BA"/>
    <w:rsid w:val="003329D9"/>
    <w:rsid w:val="003358A4"/>
    <w:rsid w:val="00336F3F"/>
    <w:rsid w:val="003416D4"/>
    <w:rsid w:val="00345DCA"/>
    <w:rsid w:val="00350B38"/>
    <w:rsid w:val="00350F01"/>
    <w:rsid w:val="003544CF"/>
    <w:rsid w:val="003557C4"/>
    <w:rsid w:val="003575E4"/>
    <w:rsid w:val="0035786D"/>
    <w:rsid w:val="00360677"/>
    <w:rsid w:val="0036121A"/>
    <w:rsid w:val="00362969"/>
    <w:rsid w:val="003661B2"/>
    <w:rsid w:val="00373463"/>
    <w:rsid w:val="003800D4"/>
    <w:rsid w:val="00383294"/>
    <w:rsid w:val="0038362F"/>
    <w:rsid w:val="0038420E"/>
    <w:rsid w:val="00385294"/>
    <w:rsid w:val="00385C80"/>
    <w:rsid w:val="003874E2"/>
    <w:rsid w:val="003913B7"/>
    <w:rsid w:val="0039349D"/>
    <w:rsid w:val="003934FC"/>
    <w:rsid w:val="003940F1"/>
    <w:rsid w:val="00397120"/>
    <w:rsid w:val="003A00DB"/>
    <w:rsid w:val="003A103A"/>
    <w:rsid w:val="003A5773"/>
    <w:rsid w:val="003A6EA8"/>
    <w:rsid w:val="003A7104"/>
    <w:rsid w:val="003B1180"/>
    <w:rsid w:val="003B1691"/>
    <w:rsid w:val="003B1699"/>
    <w:rsid w:val="003B361A"/>
    <w:rsid w:val="003B3D22"/>
    <w:rsid w:val="003B5201"/>
    <w:rsid w:val="003B56D4"/>
    <w:rsid w:val="003B5B46"/>
    <w:rsid w:val="003B70DD"/>
    <w:rsid w:val="003B7358"/>
    <w:rsid w:val="003C7405"/>
    <w:rsid w:val="003D23CE"/>
    <w:rsid w:val="003D3BE3"/>
    <w:rsid w:val="003D68CC"/>
    <w:rsid w:val="003E1DCE"/>
    <w:rsid w:val="003E27CC"/>
    <w:rsid w:val="003E4FE0"/>
    <w:rsid w:val="003E52DE"/>
    <w:rsid w:val="003E599A"/>
    <w:rsid w:val="003F3F64"/>
    <w:rsid w:val="003F4A57"/>
    <w:rsid w:val="003F4FEC"/>
    <w:rsid w:val="003F54CE"/>
    <w:rsid w:val="003F55F1"/>
    <w:rsid w:val="003F567F"/>
    <w:rsid w:val="003F7434"/>
    <w:rsid w:val="003F74D9"/>
    <w:rsid w:val="00401445"/>
    <w:rsid w:val="00401917"/>
    <w:rsid w:val="004045CD"/>
    <w:rsid w:val="00406D72"/>
    <w:rsid w:val="0041061A"/>
    <w:rsid w:val="00412B0E"/>
    <w:rsid w:val="004156BD"/>
    <w:rsid w:val="00425699"/>
    <w:rsid w:val="00426DB1"/>
    <w:rsid w:val="004315DE"/>
    <w:rsid w:val="00435C0B"/>
    <w:rsid w:val="00440CBA"/>
    <w:rsid w:val="00441E54"/>
    <w:rsid w:val="00442887"/>
    <w:rsid w:val="00447050"/>
    <w:rsid w:val="00452465"/>
    <w:rsid w:val="00452782"/>
    <w:rsid w:val="004542D3"/>
    <w:rsid w:val="004543EF"/>
    <w:rsid w:val="004544D9"/>
    <w:rsid w:val="0045662E"/>
    <w:rsid w:val="00457D9B"/>
    <w:rsid w:val="00462305"/>
    <w:rsid w:val="00464979"/>
    <w:rsid w:val="00466013"/>
    <w:rsid w:val="004710B7"/>
    <w:rsid w:val="004738EF"/>
    <w:rsid w:val="00473E39"/>
    <w:rsid w:val="00473F9B"/>
    <w:rsid w:val="00481622"/>
    <w:rsid w:val="004831BB"/>
    <w:rsid w:val="004834EC"/>
    <w:rsid w:val="00484B55"/>
    <w:rsid w:val="004855E2"/>
    <w:rsid w:val="00486756"/>
    <w:rsid w:val="00486951"/>
    <w:rsid w:val="00486B2E"/>
    <w:rsid w:val="00491200"/>
    <w:rsid w:val="0049163B"/>
    <w:rsid w:val="004940BC"/>
    <w:rsid w:val="004940CD"/>
    <w:rsid w:val="004A02DC"/>
    <w:rsid w:val="004A0626"/>
    <w:rsid w:val="004A1378"/>
    <w:rsid w:val="004A2E44"/>
    <w:rsid w:val="004A31DA"/>
    <w:rsid w:val="004A3D1C"/>
    <w:rsid w:val="004A41E2"/>
    <w:rsid w:val="004A538E"/>
    <w:rsid w:val="004A5883"/>
    <w:rsid w:val="004A6B48"/>
    <w:rsid w:val="004A71FE"/>
    <w:rsid w:val="004B0A91"/>
    <w:rsid w:val="004B2BE8"/>
    <w:rsid w:val="004B34C2"/>
    <w:rsid w:val="004B3740"/>
    <w:rsid w:val="004B3B37"/>
    <w:rsid w:val="004B605C"/>
    <w:rsid w:val="004C3F0D"/>
    <w:rsid w:val="004C4376"/>
    <w:rsid w:val="004C572D"/>
    <w:rsid w:val="004C6E0B"/>
    <w:rsid w:val="004C6F30"/>
    <w:rsid w:val="004C7FE3"/>
    <w:rsid w:val="004D009B"/>
    <w:rsid w:val="004D01FB"/>
    <w:rsid w:val="004D20E5"/>
    <w:rsid w:val="004D24EC"/>
    <w:rsid w:val="004D4B63"/>
    <w:rsid w:val="004D5C4C"/>
    <w:rsid w:val="004D760F"/>
    <w:rsid w:val="004E19A2"/>
    <w:rsid w:val="004E4035"/>
    <w:rsid w:val="004E58DF"/>
    <w:rsid w:val="004E6B10"/>
    <w:rsid w:val="004E71D9"/>
    <w:rsid w:val="004E76F5"/>
    <w:rsid w:val="004F0E99"/>
    <w:rsid w:val="004F2414"/>
    <w:rsid w:val="004F286F"/>
    <w:rsid w:val="004F5C5D"/>
    <w:rsid w:val="004F64F7"/>
    <w:rsid w:val="004F7EB3"/>
    <w:rsid w:val="005015BA"/>
    <w:rsid w:val="00503AB4"/>
    <w:rsid w:val="00503B39"/>
    <w:rsid w:val="00505A84"/>
    <w:rsid w:val="005132F7"/>
    <w:rsid w:val="00514836"/>
    <w:rsid w:val="0051770D"/>
    <w:rsid w:val="0051775F"/>
    <w:rsid w:val="00520471"/>
    <w:rsid w:val="00533442"/>
    <w:rsid w:val="005339C4"/>
    <w:rsid w:val="00533E06"/>
    <w:rsid w:val="005349B2"/>
    <w:rsid w:val="00534E33"/>
    <w:rsid w:val="0054200A"/>
    <w:rsid w:val="00542498"/>
    <w:rsid w:val="0054424E"/>
    <w:rsid w:val="00544403"/>
    <w:rsid w:val="00544E02"/>
    <w:rsid w:val="00544EE1"/>
    <w:rsid w:val="00545BA6"/>
    <w:rsid w:val="00550CC1"/>
    <w:rsid w:val="00550FCE"/>
    <w:rsid w:val="005512FB"/>
    <w:rsid w:val="00553F36"/>
    <w:rsid w:val="00554C04"/>
    <w:rsid w:val="00555554"/>
    <w:rsid w:val="0055617B"/>
    <w:rsid w:val="00556D4A"/>
    <w:rsid w:val="00557358"/>
    <w:rsid w:val="0055749E"/>
    <w:rsid w:val="00562745"/>
    <w:rsid w:val="00564D14"/>
    <w:rsid w:val="00572D98"/>
    <w:rsid w:val="00574E0B"/>
    <w:rsid w:val="00575717"/>
    <w:rsid w:val="00576C78"/>
    <w:rsid w:val="00577867"/>
    <w:rsid w:val="005800B1"/>
    <w:rsid w:val="0058229D"/>
    <w:rsid w:val="00582533"/>
    <w:rsid w:val="00582EEA"/>
    <w:rsid w:val="00583BE8"/>
    <w:rsid w:val="0058581F"/>
    <w:rsid w:val="00594C5A"/>
    <w:rsid w:val="00595E53"/>
    <w:rsid w:val="005A2656"/>
    <w:rsid w:val="005A443C"/>
    <w:rsid w:val="005A7438"/>
    <w:rsid w:val="005A79B5"/>
    <w:rsid w:val="005B0334"/>
    <w:rsid w:val="005B2C91"/>
    <w:rsid w:val="005B4952"/>
    <w:rsid w:val="005B53EB"/>
    <w:rsid w:val="005B659C"/>
    <w:rsid w:val="005C0C92"/>
    <w:rsid w:val="005C1CA5"/>
    <w:rsid w:val="005C2D4A"/>
    <w:rsid w:val="005C3A0C"/>
    <w:rsid w:val="005C50C8"/>
    <w:rsid w:val="005C516F"/>
    <w:rsid w:val="005D08BC"/>
    <w:rsid w:val="005D1C3E"/>
    <w:rsid w:val="005D3B5A"/>
    <w:rsid w:val="005D4472"/>
    <w:rsid w:val="005D66B3"/>
    <w:rsid w:val="005D700A"/>
    <w:rsid w:val="005D7E74"/>
    <w:rsid w:val="005E12F2"/>
    <w:rsid w:val="005E20FF"/>
    <w:rsid w:val="005E2653"/>
    <w:rsid w:val="005E4491"/>
    <w:rsid w:val="005E58AA"/>
    <w:rsid w:val="005E59B2"/>
    <w:rsid w:val="005E6936"/>
    <w:rsid w:val="005E7C61"/>
    <w:rsid w:val="005F054A"/>
    <w:rsid w:val="005F1169"/>
    <w:rsid w:val="005F2692"/>
    <w:rsid w:val="005F34EC"/>
    <w:rsid w:val="005F40D0"/>
    <w:rsid w:val="005F4B40"/>
    <w:rsid w:val="005F5EAB"/>
    <w:rsid w:val="005F7BDA"/>
    <w:rsid w:val="00600D3F"/>
    <w:rsid w:val="0060254F"/>
    <w:rsid w:val="0060571E"/>
    <w:rsid w:val="0060675F"/>
    <w:rsid w:val="006067F6"/>
    <w:rsid w:val="006070A9"/>
    <w:rsid w:val="00607DF2"/>
    <w:rsid w:val="0061010F"/>
    <w:rsid w:val="00615688"/>
    <w:rsid w:val="00620D6F"/>
    <w:rsid w:val="0062198A"/>
    <w:rsid w:val="00622503"/>
    <w:rsid w:val="00624D8D"/>
    <w:rsid w:val="00625EA8"/>
    <w:rsid w:val="00630675"/>
    <w:rsid w:val="00630B3E"/>
    <w:rsid w:val="0063203A"/>
    <w:rsid w:val="00633BEC"/>
    <w:rsid w:val="0063405A"/>
    <w:rsid w:val="00636D4B"/>
    <w:rsid w:val="006376C1"/>
    <w:rsid w:val="00640A5A"/>
    <w:rsid w:val="00642236"/>
    <w:rsid w:val="00646B45"/>
    <w:rsid w:val="006510FD"/>
    <w:rsid w:val="006517D0"/>
    <w:rsid w:val="006520D6"/>
    <w:rsid w:val="0065291C"/>
    <w:rsid w:val="00652D19"/>
    <w:rsid w:val="006532B7"/>
    <w:rsid w:val="00655AA4"/>
    <w:rsid w:val="00655EE9"/>
    <w:rsid w:val="00662184"/>
    <w:rsid w:val="006630D2"/>
    <w:rsid w:val="00663551"/>
    <w:rsid w:val="006639BC"/>
    <w:rsid w:val="0066507D"/>
    <w:rsid w:val="006671F7"/>
    <w:rsid w:val="00670D7F"/>
    <w:rsid w:val="00671DE6"/>
    <w:rsid w:val="006725EB"/>
    <w:rsid w:val="00673381"/>
    <w:rsid w:val="006751B1"/>
    <w:rsid w:val="00681736"/>
    <w:rsid w:val="00681B5A"/>
    <w:rsid w:val="00682EAF"/>
    <w:rsid w:val="00683248"/>
    <w:rsid w:val="00683D80"/>
    <w:rsid w:val="00687577"/>
    <w:rsid w:val="0068765F"/>
    <w:rsid w:val="00687E2D"/>
    <w:rsid w:val="00687F27"/>
    <w:rsid w:val="006906F6"/>
    <w:rsid w:val="006916A2"/>
    <w:rsid w:val="00694268"/>
    <w:rsid w:val="00696754"/>
    <w:rsid w:val="00697A2D"/>
    <w:rsid w:val="006A140C"/>
    <w:rsid w:val="006A2031"/>
    <w:rsid w:val="006A2A74"/>
    <w:rsid w:val="006A430B"/>
    <w:rsid w:val="006A54B4"/>
    <w:rsid w:val="006A597B"/>
    <w:rsid w:val="006A606B"/>
    <w:rsid w:val="006A6E4C"/>
    <w:rsid w:val="006A78F3"/>
    <w:rsid w:val="006A7B8D"/>
    <w:rsid w:val="006B391E"/>
    <w:rsid w:val="006B503D"/>
    <w:rsid w:val="006B53F2"/>
    <w:rsid w:val="006B6273"/>
    <w:rsid w:val="006C057F"/>
    <w:rsid w:val="006C57C7"/>
    <w:rsid w:val="006D7EB3"/>
    <w:rsid w:val="006E03E4"/>
    <w:rsid w:val="006E076A"/>
    <w:rsid w:val="006E2219"/>
    <w:rsid w:val="006E44CE"/>
    <w:rsid w:val="006E46C3"/>
    <w:rsid w:val="006E4CBA"/>
    <w:rsid w:val="006E591C"/>
    <w:rsid w:val="006E6F67"/>
    <w:rsid w:val="006E79DF"/>
    <w:rsid w:val="006F17EE"/>
    <w:rsid w:val="006F1A76"/>
    <w:rsid w:val="006F547B"/>
    <w:rsid w:val="006F68F3"/>
    <w:rsid w:val="006F7D06"/>
    <w:rsid w:val="0070017B"/>
    <w:rsid w:val="00700601"/>
    <w:rsid w:val="00701383"/>
    <w:rsid w:val="00701B0B"/>
    <w:rsid w:val="00707057"/>
    <w:rsid w:val="0070736D"/>
    <w:rsid w:val="007129D9"/>
    <w:rsid w:val="00714028"/>
    <w:rsid w:val="00714E8D"/>
    <w:rsid w:val="00716FE3"/>
    <w:rsid w:val="007179B7"/>
    <w:rsid w:val="00724C00"/>
    <w:rsid w:val="00725330"/>
    <w:rsid w:val="00725534"/>
    <w:rsid w:val="0073214C"/>
    <w:rsid w:val="007358E5"/>
    <w:rsid w:val="00736CE6"/>
    <w:rsid w:val="00740EE1"/>
    <w:rsid w:val="00743A4F"/>
    <w:rsid w:val="007457B3"/>
    <w:rsid w:val="0074589B"/>
    <w:rsid w:val="00747C6A"/>
    <w:rsid w:val="007504E6"/>
    <w:rsid w:val="00752218"/>
    <w:rsid w:val="00752A42"/>
    <w:rsid w:val="0075305D"/>
    <w:rsid w:val="00754B23"/>
    <w:rsid w:val="00755B5A"/>
    <w:rsid w:val="0075651D"/>
    <w:rsid w:val="007604AB"/>
    <w:rsid w:val="00761452"/>
    <w:rsid w:val="00764291"/>
    <w:rsid w:val="007706AE"/>
    <w:rsid w:val="00772631"/>
    <w:rsid w:val="007737C4"/>
    <w:rsid w:val="0077435C"/>
    <w:rsid w:val="00776AD9"/>
    <w:rsid w:val="007802DF"/>
    <w:rsid w:val="00781FED"/>
    <w:rsid w:val="00784C59"/>
    <w:rsid w:val="00785E60"/>
    <w:rsid w:val="007871E7"/>
    <w:rsid w:val="007910F6"/>
    <w:rsid w:val="007932C2"/>
    <w:rsid w:val="0079548F"/>
    <w:rsid w:val="007957DF"/>
    <w:rsid w:val="007977F1"/>
    <w:rsid w:val="00797D65"/>
    <w:rsid w:val="007A277A"/>
    <w:rsid w:val="007A2A39"/>
    <w:rsid w:val="007A5962"/>
    <w:rsid w:val="007A661C"/>
    <w:rsid w:val="007B0034"/>
    <w:rsid w:val="007B1F0B"/>
    <w:rsid w:val="007B6068"/>
    <w:rsid w:val="007B7D83"/>
    <w:rsid w:val="007C1DEA"/>
    <w:rsid w:val="007C4153"/>
    <w:rsid w:val="007C48C0"/>
    <w:rsid w:val="007C5E2C"/>
    <w:rsid w:val="007C67FF"/>
    <w:rsid w:val="007D00BA"/>
    <w:rsid w:val="007D23A0"/>
    <w:rsid w:val="007D3BB9"/>
    <w:rsid w:val="007D4510"/>
    <w:rsid w:val="007D5487"/>
    <w:rsid w:val="007D62C2"/>
    <w:rsid w:val="007D6E56"/>
    <w:rsid w:val="007D7571"/>
    <w:rsid w:val="007E287C"/>
    <w:rsid w:val="007E6C2A"/>
    <w:rsid w:val="007E7000"/>
    <w:rsid w:val="007E7C5D"/>
    <w:rsid w:val="007E7F65"/>
    <w:rsid w:val="007E7F76"/>
    <w:rsid w:val="007F0B84"/>
    <w:rsid w:val="007F3663"/>
    <w:rsid w:val="007F3A4E"/>
    <w:rsid w:val="007F5189"/>
    <w:rsid w:val="00804D61"/>
    <w:rsid w:val="00806285"/>
    <w:rsid w:val="0081162E"/>
    <w:rsid w:val="00811F03"/>
    <w:rsid w:val="00814CA0"/>
    <w:rsid w:val="0082092B"/>
    <w:rsid w:val="00820951"/>
    <w:rsid w:val="008219CF"/>
    <w:rsid w:val="00823786"/>
    <w:rsid w:val="00824381"/>
    <w:rsid w:val="00825709"/>
    <w:rsid w:val="008279D7"/>
    <w:rsid w:val="00835171"/>
    <w:rsid w:val="00835620"/>
    <w:rsid w:val="0083591C"/>
    <w:rsid w:val="00835D6B"/>
    <w:rsid w:val="00837A5E"/>
    <w:rsid w:val="00840079"/>
    <w:rsid w:val="008408E5"/>
    <w:rsid w:val="00840B4E"/>
    <w:rsid w:val="00843ECF"/>
    <w:rsid w:val="00844CE1"/>
    <w:rsid w:val="00847F70"/>
    <w:rsid w:val="00850933"/>
    <w:rsid w:val="00857197"/>
    <w:rsid w:val="0086013B"/>
    <w:rsid w:val="0086439E"/>
    <w:rsid w:val="00865028"/>
    <w:rsid w:val="00867B2F"/>
    <w:rsid w:val="00873C0F"/>
    <w:rsid w:val="00875482"/>
    <w:rsid w:val="00880AA5"/>
    <w:rsid w:val="00885877"/>
    <w:rsid w:val="00887121"/>
    <w:rsid w:val="00887B87"/>
    <w:rsid w:val="00887D53"/>
    <w:rsid w:val="00890551"/>
    <w:rsid w:val="00890BCD"/>
    <w:rsid w:val="00891BCE"/>
    <w:rsid w:val="00893151"/>
    <w:rsid w:val="00893152"/>
    <w:rsid w:val="008949DF"/>
    <w:rsid w:val="00897863"/>
    <w:rsid w:val="008A3411"/>
    <w:rsid w:val="008A3BEF"/>
    <w:rsid w:val="008A4C89"/>
    <w:rsid w:val="008A5895"/>
    <w:rsid w:val="008A5D8A"/>
    <w:rsid w:val="008B0902"/>
    <w:rsid w:val="008B124B"/>
    <w:rsid w:val="008B232A"/>
    <w:rsid w:val="008C10CB"/>
    <w:rsid w:val="008C2090"/>
    <w:rsid w:val="008C24BE"/>
    <w:rsid w:val="008C2E7B"/>
    <w:rsid w:val="008C4405"/>
    <w:rsid w:val="008C49D4"/>
    <w:rsid w:val="008C4AF6"/>
    <w:rsid w:val="008C69D1"/>
    <w:rsid w:val="008C6F92"/>
    <w:rsid w:val="008D11FC"/>
    <w:rsid w:val="008D12BA"/>
    <w:rsid w:val="008D182A"/>
    <w:rsid w:val="008D182C"/>
    <w:rsid w:val="008D228B"/>
    <w:rsid w:val="008D3B94"/>
    <w:rsid w:val="008D4638"/>
    <w:rsid w:val="008D5056"/>
    <w:rsid w:val="008D7243"/>
    <w:rsid w:val="008E013C"/>
    <w:rsid w:val="008E4082"/>
    <w:rsid w:val="008F136F"/>
    <w:rsid w:val="008F1B7E"/>
    <w:rsid w:val="008F21F8"/>
    <w:rsid w:val="008F28E2"/>
    <w:rsid w:val="008F3EC2"/>
    <w:rsid w:val="00902011"/>
    <w:rsid w:val="00903ADA"/>
    <w:rsid w:val="0090421A"/>
    <w:rsid w:val="00906210"/>
    <w:rsid w:val="00907299"/>
    <w:rsid w:val="00911B95"/>
    <w:rsid w:val="00912739"/>
    <w:rsid w:val="00912B76"/>
    <w:rsid w:val="00912F20"/>
    <w:rsid w:val="0091472E"/>
    <w:rsid w:val="00924049"/>
    <w:rsid w:val="0092415A"/>
    <w:rsid w:val="00925425"/>
    <w:rsid w:val="00930EDB"/>
    <w:rsid w:val="009317EF"/>
    <w:rsid w:val="009331C3"/>
    <w:rsid w:val="00934D37"/>
    <w:rsid w:val="00936452"/>
    <w:rsid w:val="00937C6C"/>
    <w:rsid w:val="009408BA"/>
    <w:rsid w:val="009422B8"/>
    <w:rsid w:val="0094680F"/>
    <w:rsid w:val="00950D75"/>
    <w:rsid w:val="00950DA1"/>
    <w:rsid w:val="0095193A"/>
    <w:rsid w:val="00952764"/>
    <w:rsid w:val="009561DE"/>
    <w:rsid w:val="00956E32"/>
    <w:rsid w:val="009573C1"/>
    <w:rsid w:val="009605F7"/>
    <w:rsid w:val="00961224"/>
    <w:rsid w:val="00962DD2"/>
    <w:rsid w:val="009637A9"/>
    <w:rsid w:val="00964252"/>
    <w:rsid w:val="00964D52"/>
    <w:rsid w:val="00966117"/>
    <w:rsid w:val="00966D6D"/>
    <w:rsid w:val="0096768B"/>
    <w:rsid w:val="00972D85"/>
    <w:rsid w:val="009744B1"/>
    <w:rsid w:val="00976704"/>
    <w:rsid w:val="0097768E"/>
    <w:rsid w:val="009806CE"/>
    <w:rsid w:val="00980D04"/>
    <w:rsid w:val="009836BA"/>
    <w:rsid w:val="00985B3C"/>
    <w:rsid w:val="00986CEE"/>
    <w:rsid w:val="009878C4"/>
    <w:rsid w:val="0099249D"/>
    <w:rsid w:val="00993F0F"/>
    <w:rsid w:val="00993FE7"/>
    <w:rsid w:val="00993FFE"/>
    <w:rsid w:val="009942B6"/>
    <w:rsid w:val="00994B6E"/>
    <w:rsid w:val="00996437"/>
    <w:rsid w:val="009A53D7"/>
    <w:rsid w:val="009A7C18"/>
    <w:rsid w:val="009A7C20"/>
    <w:rsid w:val="009A7C6A"/>
    <w:rsid w:val="009B058D"/>
    <w:rsid w:val="009B2E56"/>
    <w:rsid w:val="009C1740"/>
    <w:rsid w:val="009C1801"/>
    <w:rsid w:val="009C32F5"/>
    <w:rsid w:val="009C3EEE"/>
    <w:rsid w:val="009C3FC0"/>
    <w:rsid w:val="009C44BA"/>
    <w:rsid w:val="009C4687"/>
    <w:rsid w:val="009C4F3A"/>
    <w:rsid w:val="009C737A"/>
    <w:rsid w:val="009D08F5"/>
    <w:rsid w:val="009D2538"/>
    <w:rsid w:val="009D31EB"/>
    <w:rsid w:val="009D5760"/>
    <w:rsid w:val="009D5959"/>
    <w:rsid w:val="009E10FD"/>
    <w:rsid w:val="009E1C08"/>
    <w:rsid w:val="009E460C"/>
    <w:rsid w:val="009E59E9"/>
    <w:rsid w:val="009E5B85"/>
    <w:rsid w:val="009E5E2C"/>
    <w:rsid w:val="009E67A2"/>
    <w:rsid w:val="009E6A80"/>
    <w:rsid w:val="009F0D34"/>
    <w:rsid w:val="009F216D"/>
    <w:rsid w:val="009F29CB"/>
    <w:rsid w:val="009F2D35"/>
    <w:rsid w:val="009F5207"/>
    <w:rsid w:val="009F617F"/>
    <w:rsid w:val="009F7DB1"/>
    <w:rsid w:val="00A01868"/>
    <w:rsid w:val="00A029EB"/>
    <w:rsid w:val="00A03851"/>
    <w:rsid w:val="00A03F64"/>
    <w:rsid w:val="00A0761F"/>
    <w:rsid w:val="00A077FE"/>
    <w:rsid w:val="00A101B1"/>
    <w:rsid w:val="00A10470"/>
    <w:rsid w:val="00A10B65"/>
    <w:rsid w:val="00A152B6"/>
    <w:rsid w:val="00A16555"/>
    <w:rsid w:val="00A17029"/>
    <w:rsid w:val="00A172B2"/>
    <w:rsid w:val="00A2027E"/>
    <w:rsid w:val="00A212DF"/>
    <w:rsid w:val="00A24070"/>
    <w:rsid w:val="00A244DD"/>
    <w:rsid w:val="00A24918"/>
    <w:rsid w:val="00A2515E"/>
    <w:rsid w:val="00A25C01"/>
    <w:rsid w:val="00A26CE0"/>
    <w:rsid w:val="00A27FAD"/>
    <w:rsid w:val="00A306C6"/>
    <w:rsid w:val="00A34387"/>
    <w:rsid w:val="00A34619"/>
    <w:rsid w:val="00A3528D"/>
    <w:rsid w:val="00A368E8"/>
    <w:rsid w:val="00A36B56"/>
    <w:rsid w:val="00A400D7"/>
    <w:rsid w:val="00A41876"/>
    <w:rsid w:val="00A42054"/>
    <w:rsid w:val="00A4237E"/>
    <w:rsid w:val="00A423CC"/>
    <w:rsid w:val="00A42B7E"/>
    <w:rsid w:val="00A45FE4"/>
    <w:rsid w:val="00A4657B"/>
    <w:rsid w:val="00A4706D"/>
    <w:rsid w:val="00A47D0E"/>
    <w:rsid w:val="00A47D33"/>
    <w:rsid w:val="00A52A85"/>
    <w:rsid w:val="00A53D14"/>
    <w:rsid w:val="00A579A1"/>
    <w:rsid w:val="00A61381"/>
    <w:rsid w:val="00A62C98"/>
    <w:rsid w:val="00A65F9E"/>
    <w:rsid w:val="00A678DB"/>
    <w:rsid w:val="00A74F85"/>
    <w:rsid w:val="00A76D0C"/>
    <w:rsid w:val="00A76FCF"/>
    <w:rsid w:val="00A80A33"/>
    <w:rsid w:val="00A8283C"/>
    <w:rsid w:val="00A82E79"/>
    <w:rsid w:val="00A83ABF"/>
    <w:rsid w:val="00A844B5"/>
    <w:rsid w:val="00A851D3"/>
    <w:rsid w:val="00A8549D"/>
    <w:rsid w:val="00A8680A"/>
    <w:rsid w:val="00A87E55"/>
    <w:rsid w:val="00A90941"/>
    <w:rsid w:val="00A919DF"/>
    <w:rsid w:val="00A9231F"/>
    <w:rsid w:val="00A937DF"/>
    <w:rsid w:val="00A94DEA"/>
    <w:rsid w:val="00A96A5C"/>
    <w:rsid w:val="00A978AA"/>
    <w:rsid w:val="00AA0038"/>
    <w:rsid w:val="00AA2972"/>
    <w:rsid w:val="00AA2D26"/>
    <w:rsid w:val="00AA2D3D"/>
    <w:rsid w:val="00AA3702"/>
    <w:rsid w:val="00AA4F8D"/>
    <w:rsid w:val="00AA7156"/>
    <w:rsid w:val="00AB03A5"/>
    <w:rsid w:val="00AB0F4B"/>
    <w:rsid w:val="00AB182E"/>
    <w:rsid w:val="00AC20DE"/>
    <w:rsid w:val="00AC706F"/>
    <w:rsid w:val="00AC711E"/>
    <w:rsid w:val="00AC7773"/>
    <w:rsid w:val="00AD183E"/>
    <w:rsid w:val="00AD1D96"/>
    <w:rsid w:val="00AD3E42"/>
    <w:rsid w:val="00AD4429"/>
    <w:rsid w:val="00AD4C0E"/>
    <w:rsid w:val="00AD626A"/>
    <w:rsid w:val="00AD6635"/>
    <w:rsid w:val="00AE10B2"/>
    <w:rsid w:val="00AE39F1"/>
    <w:rsid w:val="00AE41E9"/>
    <w:rsid w:val="00AE587D"/>
    <w:rsid w:val="00AE6163"/>
    <w:rsid w:val="00AE7FCD"/>
    <w:rsid w:val="00AF0621"/>
    <w:rsid w:val="00AF1B57"/>
    <w:rsid w:val="00AF455E"/>
    <w:rsid w:val="00AF590B"/>
    <w:rsid w:val="00AF5B77"/>
    <w:rsid w:val="00AF60A1"/>
    <w:rsid w:val="00AF71ED"/>
    <w:rsid w:val="00B00CAD"/>
    <w:rsid w:val="00B01D4A"/>
    <w:rsid w:val="00B021BD"/>
    <w:rsid w:val="00B03E72"/>
    <w:rsid w:val="00B05499"/>
    <w:rsid w:val="00B057CB"/>
    <w:rsid w:val="00B066AE"/>
    <w:rsid w:val="00B07BF8"/>
    <w:rsid w:val="00B11B04"/>
    <w:rsid w:val="00B11EA9"/>
    <w:rsid w:val="00B1292B"/>
    <w:rsid w:val="00B200C4"/>
    <w:rsid w:val="00B306B3"/>
    <w:rsid w:val="00B30E92"/>
    <w:rsid w:val="00B312EB"/>
    <w:rsid w:val="00B31530"/>
    <w:rsid w:val="00B31FA0"/>
    <w:rsid w:val="00B325F2"/>
    <w:rsid w:val="00B34D81"/>
    <w:rsid w:val="00B35B1D"/>
    <w:rsid w:val="00B40C08"/>
    <w:rsid w:val="00B43586"/>
    <w:rsid w:val="00B45349"/>
    <w:rsid w:val="00B46A74"/>
    <w:rsid w:val="00B46BC4"/>
    <w:rsid w:val="00B47E75"/>
    <w:rsid w:val="00B53049"/>
    <w:rsid w:val="00B539A3"/>
    <w:rsid w:val="00B549DB"/>
    <w:rsid w:val="00B55088"/>
    <w:rsid w:val="00B56D6F"/>
    <w:rsid w:val="00B57E09"/>
    <w:rsid w:val="00B57F06"/>
    <w:rsid w:val="00B60D17"/>
    <w:rsid w:val="00B62178"/>
    <w:rsid w:val="00B6488C"/>
    <w:rsid w:val="00B64E2F"/>
    <w:rsid w:val="00B6786E"/>
    <w:rsid w:val="00B74DC1"/>
    <w:rsid w:val="00B756FF"/>
    <w:rsid w:val="00B8038B"/>
    <w:rsid w:val="00B82E81"/>
    <w:rsid w:val="00B8438D"/>
    <w:rsid w:val="00B84606"/>
    <w:rsid w:val="00B84771"/>
    <w:rsid w:val="00B84AEE"/>
    <w:rsid w:val="00B853D3"/>
    <w:rsid w:val="00B85561"/>
    <w:rsid w:val="00B8607E"/>
    <w:rsid w:val="00B86D24"/>
    <w:rsid w:val="00B93F26"/>
    <w:rsid w:val="00B94E98"/>
    <w:rsid w:val="00B95A7D"/>
    <w:rsid w:val="00BA2FB9"/>
    <w:rsid w:val="00BA5466"/>
    <w:rsid w:val="00BB0AFC"/>
    <w:rsid w:val="00BB5D7A"/>
    <w:rsid w:val="00BC0EA4"/>
    <w:rsid w:val="00BC52B8"/>
    <w:rsid w:val="00BD1C4C"/>
    <w:rsid w:val="00BD1FDD"/>
    <w:rsid w:val="00BD318E"/>
    <w:rsid w:val="00BD3EA5"/>
    <w:rsid w:val="00BD4BD7"/>
    <w:rsid w:val="00BD4C40"/>
    <w:rsid w:val="00BD5965"/>
    <w:rsid w:val="00BE2909"/>
    <w:rsid w:val="00BE3666"/>
    <w:rsid w:val="00BE41C8"/>
    <w:rsid w:val="00BF0051"/>
    <w:rsid w:val="00BF0501"/>
    <w:rsid w:val="00BF19B8"/>
    <w:rsid w:val="00BF255D"/>
    <w:rsid w:val="00BF4926"/>
    <w:rsid w:val="00BF59BB"/>
    <w:rsid w:val="00BF6401"/>
    <w:rsid w:val="00C0075E"/>
    <w:rsid w:val="00C022C6"/>
    <w:rsid w:val="00C027D2"/>
    <w:rsid w:val="00C0318D"/>
    <w:rsid w:val="00C03B29"/>
    <w:rsid w:val="00C03D5A"/>
    <w:rsid w:val="00C0685D"/>
    <w:rsid w:val="00C126CE"/>
    <w:rsid w:val="00C13909"/>
    <w:rsid w:val="00C15D72"/>
    <w:rsid w:val="00C166CA"/>
    <w:rsid w:val="00C178DB"/>
    <w:rsid w:val="00C20AE9"/>
    <w:rsid w:val="00C20BC6"/>
    <w:rsid w:val="00C22B74"/>
    <w:rsid w:val="00C250A9"/>
    <w:rsid w:val="00C25DA1"/>
    <w:rsid w:val="00C2658C"/>
    <w:rsid w:val="00C27FBE"/>
    <w:rsid w:val="00C3063E"/>
    <w:rsid w:val="00C3346C"/>
    <w:rsid w:val="00C3480E"/>
    <w:rsid w:val="00C37BB8"/>
    <w:rsid w:val="00C41293"/>
    <w:rsid w:val="00C43BCB"/>
    <w:rsid w:val="00C43CF0"/>
    <w:rsid w:val="00C446C2"/>
    <w:rsid w:val="00C46E4B"/>
    <w:rsid w:val="00C47FCF"/>
    <w:rsid w:val="00C50856"/>
    <w:rsid w:val="00C510EC"/>
    <w:rsid w:val="00C51829"/>
    <w:rsid w:val="00C52823"/>
    <w:rsid w:val="00C53246"/>
    <w:rsid w:val="00C53D85"/>
    <w:rsid w:val="00C54D3F"/>
    <w:rsid w:val="00C54FF7"/>
    <w:rsid w:val="00C615C0"/>
    <w:rsid w:val="00C70267"/>
    <w:rsid w:val="00C70638"/>
    <w:rsid w:val="00C723A8"/>
    <w:rsid w:val="00C74C57"/>
    <w:rsid w:val="00C7543F"/>
    <w:rsid w:val="00C82C00"/>
    <w:rsid w:val="00C84808"/>
    <w:rsid w:val="00C86F44"/>
    <w:rsid w:val="00C87A44"/>
    <w:rsid w:val="00C87DB5"/>
    <w:rsid w:val="00C91728"/>
    <w:rsid w:val="00C92206"/>
    <w:rsid w:val="00C931EB"/>
    <w:rsid w:val="00C94FE7"/>
    <w:rsid w:val="00CA07A6"/>
    <w:rsid w:val="00CA10FA"/>
    <w:rsid w:val="00CA327F"/>
    <w:rsid w:val="00CB0900"/>
    <w:rsid w:val="00CB0B6A"/>
    <w:rsid w:val="00CB0C5F"/>
    <w:rsid w:val="00CB0EFE"/>
    <w:rsid w:val="00CB36DC"/>
    <w:rsid w:val="00CB39DD"/>
    <w:rsid w:val="00CC1F37"/>
    <w:rsid w:val="00CC2ED6"/>
    <w:rsid w:val="00CC4C3D"/>
    <w:rsid w:val="00CC4E83"/>
    <w:rsid w:val="00CD0BC7"/>
    <w:rsid w:val="00CD1D47"/>
    <w:rsid w:val="00CD2687"/>
    <w:rsid w:val="00CD338F"/>
    <w:rsid w:val="00CD3AAC"/>
    <w:rsid w:val="00CD470C"/>
    <w:rsid w:val="00CD572C"/>
    <w:rsid w:val="00CD5900"/>
    <w:rsid w:val="00CD7758"/>
    <w:rsid w:val="00CD79BA"/>
    <w:rsid w:val="00CD7C42"/>
    <w:rsid w:val="00CE29CA"/>
    <w:rsid w:val="00CE6472"/>
    <w:rsid w:val="00CF13B7"/>
    <w:rsid w:val="00CF2395"/>
    <w:rsid w:val="00CF2E3F"/>
    <w:rsid w:val="00CF4DEC"/>
    <w:rsid w:val="00CF5447"/>
    <w:rsid w:val="00CF740C"/>
    <w:rsid w:val="00D00C23"/>
    <w:rsid w:val="00D00E62"/>
    <w:rsid w:val="00D01C70"/>
    <w:rsid w:val="00D02044"/>
    <w:rsid w:val="00D034B6"/>
    <w:rsid w:val="00D03532"/>
    <w:rsid w:val="00D03FB1"/>
    <w:rsid w:val="00D0631D"/>
    <w:rsid w:val="00D0712C"/>
    <w:rsid w:val="00D07A96"/>
    <w:rsid w:val="00D110A0"/>
    <w:rsid w:val="00D11A4E"/>
    <w:rsid w:val="00D11BE6"/>
    <w:rsid w:val="00D1309E"/>
    <w:rsid w:val="00D13DD8"/>
    <w:rsid w:val="00D14E23"/>
    <w:rsid w:val="00D21901"/>
    <w:rsid w:val="00D21AAE"/>
    <w:rsid w:val="00D22559"/>
    <w:rsid w:val="00D24BE8"/>
    <w:rsid w:val="00D25D3E"/>
    <w:rsid w:val="00D26F87"/>
    <w:rsid w:val="00D30C73"/>
    <w:rsid w:val="00D310C9"/>
    <w:rsid w:val="00D3247C"/>
    <w:rsid w:val="00D3575B"/>
    <w:rsid w:val="00D35B68"/>
    <w:rsid w:val="00D36736"/>
    <w:rsid w:val="00D37700"/>
    <w:rsid w:val="00D411C3"/>
    <w:rsid w:val="00D42990"/>
    <w:rsid w:val="00D42F85"/>
    <w:rsid w:val="00D437B7"/>
    <w:rsid w:val="00D4441E"/>
    <w:rsid w:val="00D520AB"/>
    <w:rsid w:val="00D531E3"/>
    <w:rsid w:val="00D60CB5"/>
    <w:rsid w:val="00D61388"/>
    <w:rsid w:val="00D61996"/>
    <w:rsid w:val="00D62185"/>
    <w:rsid w:val="00D62678"/>
    <w:rsid w:val="00D63B2A"/>
    <w:rsid w:val="00D677A9"/>
    <w:rsid w:val="00D6782D"/>
    <w:rsid w:val="00D67CC9"/>
    <w:rsid w:val="00D71813"/>
    <w:rsid w:val="00D71B88"/>
    <w:rsid w:val="00D732DF"/>
    <w:rsid w:val="00D7467E"/>
    <w:rsid w:val="00D75776"/>
    <w:rsid w:val="00D81405"/>
    <w:rsid w:val="00D81541"/>
    <w:rsid w:val="00D82731"/>
    <w:rsid w:val="00D8368C"/>
    <w:rsid w:val="00D83C5B"/>
    <w:rsid w:val="00D862C1"/>
    <w:rsid w:val="00D8671D"/>
    <w:rsid w:val="00D868AC"/>
    <w:rsid w:val="00D901E4"/>
    <w:rsid w:val="00D909B2"/>
    <w:rsid w:val="00D92123"/>
    <w:rsid w:val="00D94C84"/>
    <w:rsid w:val="00D961C9"/>
    <w:rsid w:val="00DA00C5"/>
    <w:rsid w:val="00DA1E02"/>
    <w:rsid w:val="00DA2A8A"/>
    <w:rsid w:val="00DA6594"/>
    <w:rsid w:val="00DA664B"/>
    <w:rsid w:val="00DA6684"/>
    <w:rsid w:val="00DA7042"/>
    <w:rsid w:val="00DA77CC"/>
    <w:rsid w:val="00DA7B49"/>
    <w:rsid w:val="00DB0705"/>
    <w:rsid w:val="00DB6332"/>
    <w:rsid w:val="00DB7C56"/>
    <w:rsid w:val="00DC269B"/>
    <w:rsid w:val="00DC5078"/>
    <w:rsid w:val="00DC69D8"/>
    <w:rsid w:val="00DD0E94"/>
    <w:rsid w:val="00DD3471"/>
    <w:rsid w:val="00DD4A83"/>
    <w:rsid w:val="00DD62CC"/>
    <w:rsid w:val="00DD69D7"/>
    <w:rsid w:val="00DD7168"/>
    <w:rsid w:val="00DE1EF9"/>
    <w:rsid w:val="00DE5F10"/>
    <w:rsid w:val="00DF1CF8"/>
    <w:rsid w:val="00DF1D22"/>
    <w:rsid w:val="00DF1EE4"/>
    <w:rsid w:val="00DF26D3"/>
    <w:rsid w:val="00DF2C71"/>
    <w:rsid w:val="00DF4113"/>
    <w:rsid w:val="00DF5372"/>
    <w:rsid w:val="00DF5ADE"/>
    <w:rsid w:val="00DF6645"/>
    <w:rsid w:val="00DF7B25"/>
    <w:rsid w:val="00E00593"/>
    <w:rsid w:val="00E0520F"/>
    <w:rsid w:val="00E06DA5"/>
    <w:rsid w:val="00E11F5A"/>
    <w:rsid w:val="00E14E82"/>
    <w:rsid w:val="00E154F3"/>
    <w:rsid w:val="00E15623"/>
    <w:rsid w:val="00E15AA1"/>
    <w:rsid w:val="00E170FB"/>
    <w:rsid w:val="00E21FB1"/>
    <w:rsid w:val="00E225A5"/>
    <w:rsid w:val="00E23345"/>
    <w:rsid w:val="00E23E45"/>
    <w:rsid w:val="00E26909"/>
    <w:rsid w:val="00E33B1A"/>
    <w:rsid w:val="00E34671"/>
    <w:rsid w:val="00E370C7"/>
    <w:rsid w:val="00E40D5A"/>
    <w:rsid w:val="00E41E72"/>
    <w:rsid w:val="00E43080"/>
    <w:rsid w:val="00E43A19"/>
    <w:rsid w:val="00E51064"/>
    <w:rsid w:val="00E5484A"/>
    <w:rsid w:val="00E55A2E"/>
    <w:rsid w:val="00E571F5"/>
    <w:rsid w:val="00E577A0"/>
    <w:rsid w:val="00E61704"/>
    <w:rsid w:val="00E627B7"/>
    <w:rsid w:val="00E64BB4"/>
    <w:rsid w:val="00E659B9"/>
    <w:rsid w:val="00E65D26"/>
    <w:rsid w:val="00E71389"/>
    <w:rsid w:val="00E72579"/>
    <w:rsid w:val="00E730D1"/>
    <w:rsid w:val="00E731AA"/>
    <w:rsid w:val="00E7475E"/>
    <w:rsid w:val="00E766B0"/>
    <w:rsid w:val="00E76F77"/>
    <w:rsid w:val="00E81469"/>
    <w:rsid w:val="00E814DB"/>
    <w:rsid w:val="00E81B46"/>
    <w:rsid w:val="00E82F2A"/>
    <w:rsid w:val="00E85CDB"/>
    <w:rsid w:val="00E85F58"/>
    <w:rsid w:val="00E8634D"/>
    <w:rsid w:val="00E937A8"/>
    <w:rsid w:val="00E93E5A"/>
    <w:rsid w:val="00E9430D"/>
    <w:rsid w:val="00E9533D"/>
    <w:rsid w:val="00E97566"/>
    <w:rsid w:val="00E97639"/>
    <w:rsid w:val="00EA08C2"/>
    <w:rsid w:val="00EA1734"/>
    <w:rsid w:val="00EA1D8F"/>
    <w:rsid w:val="00EA35E8"/>
    <w:rsid w:val="00EA43B1"/>
    <w:rsid w:val="00EA521D"/>
    <w:rsid w:val="00EA55D7"/>
    <w:rsid w:val="00EA6893"/>
    <w:rsid w:val="00EA7B40"/>
    <w:rsid w:val="00EB04D0"/>
    <w:rsid w:val="00EB111B"/>
    <w:rsid w:val="00EB3BE3"/>
    <w:rsid w:val="00EB4E28"/>
    <w:rsid w:val="00EC1715"/>
    <w:rsid w:val="00EC2790"/>
    <w:rsid w:val="00EC35F7"/>
    <w:rsid w:val="00EC42C0"/>
    <w:rsid w:val="00EC4AA4"/>
    <w:rsid w:val="00EC4D32"/>
    <w:rsid w:val="00ED1C4D"/>
    <w:rsid w:val="00ED1E36"/>
    <w:rsid w:val="00ED2165"/>
    <w:rsid w:val="00ED3390"/>
    <w:rsid w:val="00ED39CA"/>
    <w:rsid w:val="00ED56CD"/>
    <w:rsid w:val="00ED7820"/>
    <w:rsid w:val="00ED7977"/>
    <w:rsid w:val="00ED7DF9"/>
    <w:rsid w:val="00EE7790"/>
    <w:rsid w:val="00EF0A6C"/>
    <w:rsid w:val="00EF0AA5"/>
    <w:rsid w:val="00EF35A8"/>
    <w:rsid w:val="00EF42DB"/>
    <w:rsid w:val="00EF5A42"/>
    <w:rsid w:val="00F00277"/>
    <w:rsid w:val="00F02235"/>
    <w:rsid w:val="00F026A9"/>
    <w:rsid w:val="00F02C51"/>
    <w:rsid w:val="00F03444"/>
    <w:rsid w:val="00F03B17"/>
    <w:rsid w:val="00F044F0"/>
    <w:rsid w:val="00F0580D"/>
    <w:rsid w:val="00F05F60"/>
    <w:rsid w:val="00F070F2"/>
    <w:rsid w:val="00F07BE4"/>
    <w:rsid w:val="00F127E4"/>
    <w:rsid w:val="00F15791"/>
    <w:rsid w:val="00F15ED4"/>
    <w:rsid w:val="00F16335"/>
    <w:rsid w:val="00F17B4E"/>
    <w:rsid w:val="00F22138"/>
    <w:rsid w:val="00F22D03"/>
    <w:rsid w:val="00F23568"/>
    <w:rsid w:val="00F2396C"/>
    <w:rsid w:val="00F23E40"/>
    <w:rsid w:val="00F24E69"/>
    <w:rsid w:val="00F24F48"/>
    <w:rsid w:val="00F267BD"/>
    <w:rsid w:val="00F34580"/>
    <w:rsid w:val="00F436DA"/>
    <w:rsid w:val="00F45C4D"/>
    <w:rsid w:val="00F45E54"/>
    <w:rsid w:val="00F47BA5"/>
    <w:rsid w:val="00F50184"/>
    <w:rsid w:val="00F52A6E"/>
    <w:rsid w:val="00F5755F"/>
    <w:rsid w:val="00F635F5"/>
    <w:rsid w:val="00F64B57"/>
    <w:rsid w:val="00F653A0"/>
    <w:rsid w:val="00F67395"/>
    <w:rsid w:val="00F70F06"/>
    <w:rsid w:val="00F728E9"/>
    <w:rsid w:val="00F72ADC"/>
    <w:rsid w:val="00F75A68"/>
    <w:rsid w:val="00F81760"/>
    <w:rsid w:val="00F82D96"/>
    <w:rsid w:val="00F8306C"/>
    <w:rsid w:val="00F83105"/>
    <w:rsid w:val="00F8421F"/>
    <w:rsid w:val="00F84526"/>
    <w:rsid w:val="00F848A2"/>
    <w:rsid w:val="00F84DB0"/>
    <w:rsid w:val="00F84E2A"/>
    <w:rsid w:val="00F94B11"/>
    <w:rsid w:val="00F95718"/>
    <w:rsid w:val="00F95A37"/>
    <w:rsid w:val="00FA3E14"/>
    <w:rsid w:val="00FA4A26"/>
    <w:rsid w:val="00FA5788"/>
    <w:rsid w:val="00FA666F"/>
    <w:rsid w:val="00FB2834"/>
    <w:rsid w:val="00FB2A14"/>
    <w:rsid w:val="00FB459B"/>
    <w:rsid w:val="00FB5B06"/>
    <w:rsid w:val="00FC7574"/>
    <w:rsid w:val="00FD2561"/>
    <w:rsid w:val="00FD2DF8"/>
    <w:rsid w:val="00FD2F3F"/>
    <w:rsid w:val="00FE1B6E"/>
    <w:rsid w:val="00FE1E1A"/>
    <w:rsid w:val="00FE2E55"/>
    <w:rsid w:val="00FE5162"/>
    <w:rsid w:val="00FF008C"/>
    <w:rsid w:val="00FF1B19"/>
    <w:rsid w:val="00FF291B"/>
    <w:rsid w:val="00FF3AD5"/>
    <w:rsid w:val="00FF4720"/>
    <w:rsid w:val="00FF5296"/>
    <w:rsid w:val="00FF5AA2"/>
    <w:rsid w:val="00FF7096"/>
    <w:rsid w:val="23AF428C"/>
    <w:rsid w:val="25C17648"/>
    <w:rsid w:val="3347A7B0"/>
    <w:rsid w:val="51EE2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."/>
  <w:listSeparator w:val=","/>
  <w14:docId w14:val="3D155F21"/>
  <w15:chartTrackingRefBased/>
  <w15:docId w15:val="{E22FEA05-CB96-4E09-A594-F6C1F90B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50C8"/>
  </w:style>
  <w:style w:type="paragraph" w:styleId="Heading1">
    <w:name w:val="heading 1"/>
    <w:basedOn w:val="Normal"/>
    <w:next w:val="Normal"/>
    <w:link w:val="Heading1Char"/>
    <w:uiPriority w:val="9"/>
    <w:qFormat/>
    <w:rsid w:val="007E28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F455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00CA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6D7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77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53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533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2533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F45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55E"/>
  </w:style>
  <w:style w:type="paragraph" w:styleId="Footer">
    <w:name w:val="footer"/>
    <w:basedOn w:val="Normal"/>
    <w:link w:val="FooterChar"/>
    <w:uiPriority w:val="99"/>
    <w:unhideWhenUsed/>
    <w:rsid w:val="00AF45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55E"/>
  </w:style>
  <w:style w:type="character" w:customStyle="1" w:styleId="Heading2Char">
    <w:name w:val="Heading 2 Char"/>
    <w:basedOn w:val="DefaultParagraphFont"/>
    <w:link w:val="Heading2"/>
    <w:uiPriority w:val="9"/>
    <w:rsid w:val="00AF455E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CommentReference">
    <w:name w:val="annotation reference"/>
    <w:basedOn w:val="DefaultParagraphFont"/>
    <w:uiPriority w:val="99"/>
    <w:semiHidden/>
    <w:unhideWhenUsed/>
    <w:rsid w:val="00AF45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F45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F45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45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455E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00CA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Default">
    <w:name w:val="Default"/>
    <w:rsid w:val="00E06DA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64D1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066AE"/>
  </w:style>
  <w:style w:type="character" w:styleId="PlaceholderText">
    <w:name w:val="Placeholder Text"/>
    <w:basedOn w:val="DefaultParagraphFont"/>
    <w:uiPriority w:val="99"/>
    <w:semiHidden/>
    <w:rsid w:val="000D1823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06D7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NormalWeb">
    <w:name w:val="Normal (Web)"/>
    <w:basedOn w:val="Normal"/>
    <w:uiPriority w:val="99"/>
    <w:unhideWhenUsed/>
    <w:rsid w:val="00406D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83C5B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70138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7E287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3661B2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2A3AF6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012730"/>
    <w:pPr>
      <w:tabs>
        <w:tab w:val="right" w:leader="dot" w:pos="9350"/>
      </w:tabs>
      <w:spacing w:after="100"/>
      <w:ind w:left="220"/>
    </w:pPr>
    <w:rPr>
      <w:rFonts w:ascii="Verdana" w:eastAsia="Times New Roman" w:hAnsi="Verdana" w:cs="Times New Roman"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2A3AF6"/>
    <w:pPr>
      <w:tabs>
        <w:tab w:val="right" w:leader="dot" w:pos="9350"/>
      </w:tabs>
      <w:spacing w:after="100"/>
      <w:ind w:left="440"/>
    </w:pPr>
    <w:rPr>
      <w:rFonts w:ascii="Verdana" w:hAnsi="Verdana"/>
      <w:noProof/>
    </w:rPr>
  </w:style>
  <w:style w:type="character" w:customStyle="1" w:styleId="date-display-single">
    <w:name w:val="date-display-single"/>
    <w:basedOn w:val="DefaultParagraphFont"/>
    <w:rsid w:val="00087D05"/>
  </w:style>
  <w:style w:type="table" w:styleId="TableGrid">
    <w:name w:val="Table Grid"/>
    <w:basedOn w:val="TableNormal"/>
    <w:uiPriority w:val="39"/>
    <w:rsid w:val="001A2D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A578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50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54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9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6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7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4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29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95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27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602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24930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6273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3547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222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16097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037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26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5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1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830673">
          <w:marLeft w:val="14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25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219756">
          <w:marLeft w:val="14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51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7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311665">
          <w:marLeft w:val="14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3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01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163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5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4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051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44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61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2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10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8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436605">
          <w:marLeft w:val="14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1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xxxx@usc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7EA47E9299040A18179E80F3265E9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0FDDF-2EC0-49DE-AC13-84F19F1CD28B}"/>
      </w:docPartPr>
      <w:docPartBody>
        <w:p w:rsidR="00BC43C4" w:rsidRDefault="005F07D5" w:rsidP="005F07D5">
          <w:pPr>
            <w:pStyle w:val="D7EA47E9299040A18179E80F3265E9D2"/>
          </w:pPr>
          <w:r w:rsidRPr="00632C1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D9872E-E017-401B-9A24-FDF09F122C15}"/>
      </w:docPartPr>
      <w:docPartBody>
        <w:p w:rsidR="003D4669" w:rsidRDefault="009A4133">
          <w:r w:rsidRPr="005352E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ational">
    <w:altName w:val="Calibri"/>
    <w:panose1 w:val="00000000000000000000"/>
    <w:charset w:val="00"/>
    <w:family w:val="modern"/>
    <w:notTrueType/>
    <w:pitch w:val="variable"/>
    <w:sig w:usb0="A00000FF" w:usb1="5000207B" w:usb2="00000010" w:usb3="00000000" w:csb0="00000093" w:csb1="00000000"/>
  </w:font>
  <w:font w:name="Lato">
    <w:altName w:val="Segoe UI"/>
    <w:charset w:val="00"/>
    <w:family w:val="swiss"/>
    <w:pitch w:val="variable"/>
    <w:sig w:usb0="800000AF" w:usb1="4000604A" w:usb2="00000000" w:usb3="00000000" w:csb0="00000093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F07D5"/>
    <w:rsid w:val="001E2BED"/>
    <w:rsid w:val="003D4669"/>
    <w:rsid w:val="00501EE3"/>
    <w:rsid w:val="005F07D5"/>
    <w:rsid w:val="0060634C"/>
    <w:rsid w:val="006A0E97"/>
    <w:rsid w:val="009A4133"/>
    <w:rsid w:val="009B5EE4"/>
    <w:rsid w:val="00AA2A22"/>
    <w:rsid w:val="00BC4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A4133"/>
    <w:rPr>
      <w:color w:val="808080"/>
    </w:rPr>
  </w:style>
  <w:style w:type="paragraph" w:customStyle="1" w:styleId="7782321528144EF0AE34298E4D0796AD">
    <w:name w:val="7782321528144EF0AE34298E4D0796AD"/>
    <w:rsid w:val="005F07D5"/>
  </w:style>
  <w:style w:type="paragraph" w:customStyle="1" w:styleId="1FA3796F32294728B0ACD2B60B3F4728">
    <w:name w:val="1FA3796F32294728B0ACD2B60B3F4728"/>
    <w:rsid w:val="005F07D5"/>
  </w:style>
  <w:style w:type="paragraph" w:customStyle="1" w:styleId="529FFC71A21243D394FA6338A0DF0820">
    <w:name w:val="529FFC71A21243D394FA6338A0DF0820"/>
    <w:rsid w:val="005F07D5"/>
  </w:style>
  <w:style w:type="paragraph" w:customStyle="1" w:styleId="83584DFC9677438A949C55383BF19EE4">
    <w:name w:val="83584DFC9677438A949C55383BF19EE4"/>
    <w:rsid w:val="005F07D5"/>
  </w:style>
  <w:style w:type="paragraph" w:customStyle="1" w:styleId="2E7938BB69C44DF1B9F24F07F9F980B1">
    <w:name w:val="2E7938BB69C44DF1B9F24F07F9F980B1"/>
    <w:rsid w:val="005F07D5"/>
  </w:style>
  <w:style w:type="paragraph" w:customStyle="1" w:styleId="F68E07F30FEF462C8FD5F81ECBBB5997">
    <w:name w:val="F68E07F30FEF462C8FD5F81ECBBB5997"/>
    <w:rsid w:val="005F07D5"/>
  </w:style>
  <w:style w:type="paragraph" w:customStyle="1" w:styleId="D7EA47E9299040A18179E80F3265E9D2">
    <w:name w:val="D7EA47E9299040A18179E80F3265E9D2"/>
    <w:rsid w:val="005F07D5"/>
  </w:style>
  <w:style w:type="paragraph" w:customStyle="1" w:styleId="80D82AF4F9434BD6BB1428576B37792A">
    <w:name w:val="80D82AF4F9434BD6BB1428576B37792A"/>
    <w:rsid w:val="005F07D5"/>
  </w:style>
  <w:style w:type="paragraph" w:customStyle="1" w:styleId="B27E6C03815E49BEB2633A662D7DFDC1">
    <w:name w:val="B27E6C03815E49BEB2633A662D7DFDC1"/>
    <w:rsid w:val="005F07D5"/>
  </w:style>
  <w:style w:type="paragraph" w:customStyle="1" w:styleId="746BA6A0647F4E079FDEB8525C2F1D62">
    <w:name w:val="746BA6A0647F4E079FDEB8525C2F1D62"/>
    <w:rsid w:val="005F07D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B7D8FD1CAE9C4DAE5B720F7683C816" ma:contentTypeVersion="10" ma:contentTypeDescription="Create a new document." ma:contentTypeScope="" ma:versionID="2f349b821a8ae0903e822b2fc53032d8">
  <xsd:schema xmlns:xsd="http://www.w3.org/2001/XMLSchema" xmlns:xs="http://www.w3.org/2001/XMLSchema" xmlns:p="http://schemas.microsoft.com/office/2006/metadata/properties" xmlns:ns2="14350694-b702-491e-8859-6ae16823a889" xmlns:ns3="d2b93a7d-9b3c-471b-8c10-dadcffeb9bde" targetNamespace="http://schemas.microsoft.com/office/2006/metadata/properties" ma:root="true" ma:fieldsID="4c018b5cac3afde784ea9ca26580e88b" ns2:_="" ns3:_="">
    <xsd:import namespace="14350694-b702-491e-8859-6ae16823a889"/>
    <xsd:import namespace="d2b93a7d-9b3c-471b-8c10-dadcffeb9b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350694-b702-491e-8859-6ae16823a8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b93a7d-9b3c-471b-8c10-dadcffeb9bd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5CAF54-6949-483F-B3D4-68AC85D38D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350694-b702-491e-8859-6ae16823a889"/>
    <ds:schemaRef ds:uri="d2b93a7d-9b3c-471b-8c10-dadcffeb9b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A29FAC-EA25-48EC-8AD5-CE525E95EC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2430E9-9C17-4268-820C-E5E119687D9E}">
  <ds:schemaRefs>
    <ds:schemaRef ds:uri="http://schemas.openxmlformats.org/package/2006/metadata/core-properties"/>
    <ds:schemaRef ds:uri="d2b93a7d-9b3c-471b-8c10-dadcffeb9bde"/>
    <ds:schemaRef ds:uri="http://purl.org/dc/elements/1.1/"/>
    <ds:schemaRef ds:uri="http://purl.org/dc/terms/"/>
    <ds:schemaRef ds:uri="http://schemas.microsoft.com/office/2006/documentManagement/types"/>
    <ds:schemaRef ds:uri="14350694-b702-491e-8859-6ae16823a889"/>
    <ds:schemaRef ds:uri="http://purl.org/dc/dcmitype/"/>
    <ds:schemaRef ds:uri="http://www.w3.org/XML/1998/namespace"/>
    <ds:schemaRef ds:uri="http://schemas.microsoft.com/office/infopath/2007/PartnerControl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F6EB8B4E-D71D-4B4D-B697-29EF58C494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7</Words>
  <Characters>186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&amp; CONFIDENTIAL</vt:lpstr>
    </vt:vector>
  </TitlesOfParts>
  <Company/>
  <LinksUpToDate>false</LinksUpToDate>
  <CharactersWithSpaces>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&amp; CONFIDENTIAL</dc:title>
  <dc:subject/>
  <dc:creator>Ainapure, Kalpita</dc:creator>
  <cp:keywords/>
  <dc:description/>
  <cp:lastModifiedBy>pjhoen@gmail.com</cp:lastModifiedBy>
  <cp:revision>2</cp:revision>
  <dcterms:created xsi:type="dcterms:W3CDTF">2021-02-17T16:56:00Z</dcterms:created>
  <dcterms:modified xsi:type="dcterms:W3CDTF">2021-02-17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B7D8FD1CAE9C4DAE5B720F7683C816</vt:lpwstr>
  </property>
</Properties>
</file>